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0EA3A" w14:textId="3E230365" w:rsidR="006E5588" w:rsidRPr="00C07018" w:rsidRDefault="009C5343" w:rsidP="006E5588">
      <w:pPr>
        <w:pStyle w:val="Heading1"/>
        <w:rPr>
          <w:rFonts w:ascii="Times New Roman" w:eastAsiaTheme="minorHAnsi" w:hAnsi="Times New Roman" w:cs="Times New Roman"/>
          <w:color w:val="002060"/>
        </w:rPr>
      </w:pPr>
      <w:bookmarkStart w:id="0" w:name="_Toc487200955"/>
      <w:bookmarkStart w:id="1" w:name="_Toc488159679"/>
      <w:r w:rsidRPr="00C07018">
        <w:rPr>
          <w:rFonts w:ascii="Times New Roman" w:eastAsiaTheme="minorHAnsi" w:hAnsi="Times New Roman" w:cs="Times New Roman"/>
          <w:color w:val="002060"/>
        </w:rPr>
        <w:t>Progress Report</w:t>
      </w:r>
    </w:p>
    <w:p w14:paraId="59A5575C" w14:textId="77777777" w:rsidR="004B2F5B" w:rsidRDefault="004B2F5B" w:rsidP="004B2F5B">
      <w:pPr>
        <w:rPr>
          <w:rFonts w:ascii="Times New Roman" w:hAnsi="Times New Roman" w:cs="Times New Roman"/>
          <w:b/>
          <w:sz w:val="28"/>
          <w:szCs w:val="28"/>
        </w:rPr>
      </w:pPr>
    </w:p>
    <w:p w14:paraId="39B18C09" w14:textId="48AAAEE4" w:rsidR="004B2F5B" w:rsidRPr="001312BA" w:rsidRDefault="004B2F5B" w:rsidP="004B2F5B">
      <w:pPr>
        <w:rPr>
          <w:rFonts w:ascii="Times New Roman" w:hAnsi="Times New Roman" w:cs="Times New Roman"/>
          <w:b/>
          <w:sz w:val="28"/>
          <w:szCs w:val="28"/>
        </w:rPr>
      </w:pPr>
      <w:r w:rsidRPr="004B2F5B">
        <w:rPr>
          <w:rFonts w:ascii="Times New Roman" w:hAnsi="Times New Roman" w:cs="Times New Roman"/>
          <w:b/>
          <w:sz w:val="28"/>
          <w:szCs w:val="28"/>
        </w:rPr>
        <w:t>The purpose of this template is to</w:t>
      </w:r>
      <w:r w:rsidR="00EA741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4B2F5B">
        <w:rPr>
          <w:rFonts w:ascii="Times New Roman" w:hAnsi="Times New Roman" w:cs="Times New Roman"/>
          <w:b/>
          <w:sz w:val="28"/>
          <w:szCs w:val="28"/>
        </w:rPr>
        <w:t>facilitate the communication of information among investigators.</w:t>
      </w:r>
      <w:r w:rsidRPr="004B2F5B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1312BA">
        <w:rPr>
          <w:rFonts w:ascii="Times New Roman" w:hAnsi="Times New Roman" w:cs="Times New Roman"/>
          <w:b/>
          <w:sz w:val="28"/>
          <w:szCs w:val="28"/>
          <w:u w:val="single"/>
        </w:rPr>
        <w:t xml:space="preserve">However, only the online form will be accepted. </w:t>
      </w:r>
      <w:r w:rsidRPr="001312BA">
        <w:rPr>
          <w:rFonts w:ascii="Times New Roman" w:hAnsi="Times New Roman" w:cs="Times New Roman"/>
          <w:b/>
          <w:sz w:val="28"/>
          <w:szCs w:val="28"/>
        </w:rPr>
        <w:t xml:space="preserve">Copy and paste the information </w:t>
      </w:r>
      <w:r w:rsidR="001312BA" w:rsidRPr="001312BA">
        <w:rPr>
          <w:rFonts w:ascii="Times New Roman" w:hAnsi="Times New Roman" w:cs="Times New Roman"/>
          <w:b/>
          <w:sz w:val="28"/>
          <w:szCs w:val="28"/>
        </w:rPr>
        <w:t xml:space="preserve">completed in </w:t>
      </w:r>
      <w:r w:rsidRPr="001312BA">
        <w:rPr>
          <w:rFonts w:ascii="Times New Roman" w:hAnsi="Times New Roman" w:cs="Times New Roman"/>
          <w:b/>
          <w:sz w:val="28"/>
          <w:szCs w:val="28"/>
        </w:rPr>
        <w:t>th</w:t>
      </w:r>
      <w:r w:rsidR="001312BA" w:rsidRPr="001312BA">
        <w:rPr>
          <w:rFonts w:ascii="Times New Roman" w:hAnsi="Times New Roman" w:cs="Times New Roman"/>
          <w:b/>
          <w:sz w:val="28"/>
          <w:szCs w:val="28"/>
        </w:rPr>
        <w:t>is</w:t>
      </w:r>
      <w:r w:rsidRPr="001312BA">
        <w:rPr>
          <w:rFonts w:ascii="Times New Roman" w:hAnsi="Times New Roman" w:cs="Times New Roman"/>
          <w:b/>
          <w:sz w:val="28"/>
          <w:szCs w:val="28"/>
        </w:rPr>
        <w:t xml:space="preserve"> template into the online form.</w:t>
      </w:r>
    </w:p>
    <w:p w14:paraId="5C38D441" w14:textId="77777777" w:rsidR="004B2F5B" w:rsidRPr="001312BA" w:rsidRDefault="004B2F5B" w:rsidP="004B2F5B">
      <w:pPr>
        <w:rPr>
          <w:rFonts w:ascii="Times New Roman" w:hAnsi="Times New Roman" w:cs="Times New Roman"/>
          <w:b/>
          <w:sz w:val="28"/>
          <w:szCs w:val="28"/>
        </w:rPr>
      </w:pPr>
    </w:p>
    <w:p w14:paraId="175FB021" w14:textId="6B55F8DB" w:rsidR="004B2F5B" w:rsidRPr="004B2F5B" w:rsidRDefault="004B2F5B" w:rsidP="004B2F5B">
      <w:pPr>
        <w:rPr>
          <w:rFonts w:ascii="Times New Roman" w:hAnsi="Times New Roman" w:cs="Times New Roman"/>
          <w:bCs/>
          <w:sz w:val="28"/>
          <w:szCs w:val="28"/>
        </w:rPr>
      </w:pPr>
      <w:r w:rsidRPr="004B2F5B">
        <w:rPr>
          <w:rFonts w:ascii="Times New Roman" w:hAnsi="Times New Roman" w:cs="Times New Roman"/>
          <w:b/>
          <w:sz w:val="28"/>
          <w:szCs w:val="28"/>
        </w:rPr>
        <w:t xml:space="preserve">WHAT?  </w:t>
      </w:r>
      <w:r w:rsidRPr="004B2F5B">
        <w:rPr>
          <w:rFonts w:ascii="Times New Roman" w:hAnsi="Times New Roman" w:cs="Times New Roman"/>
          <w:bCs/>
          <w:sz w:val="28"/>
          <w:szCs w:val="28"/>
        </w:rPr>
        <w:t>A Progress Report must be submitted annually according to the schedule outlined in the IRB approval letter, grant award letter, or requested by the Research Office. Write a comprehensive report communicating information on the stage of the study, findings and dissemination, changes, and issues, if applicable.</w:t>
      </w:r>
    </w:p>
    <w:p w14:paraId="76090EC8" w14:textId="3054647D" w:rsidR="004B2F5B" w:rsidRDefault="004B2F5B" w:rsidP="004B2F5B">
      <w:pPr>
        <w:rPr>
          <w:rFonts w:ascii="Times New Roman" w:hAnsi="Times New Roman" w:cs="Times New Roman"/>
          <w:bCs/>
          <w:sz w:val="28"/>
          <w:szCs w:val="28"/>
        </w:rPr>
      </w:pPr>
      <w:r w:rsidRPr="004B2F5B">
        <w:rPr>
          <w:rFonts w:ascii="Times New Roman" w:hAnsi="Times New Roman" w:cs="Times New Roman"/>
          <w:b/>
          <w:sz w:val="28"/>
          <w:szCs w:val="28"/>
        </w:rPr>
        <w:t xml:space="preserve">WHEN? </w:t>
      </w:r>
      <w:r w:rsidRPr="004B2F5B">
        <w:rPr>
          <w:rFonts w:ascii="Times New Roman" w:hAnsi="Times New Roman" w:cs="Times New Roman"/>
          <w:bCs/>
          <w:sz w:val="28"/>
          <w:szCs w:val="28"/>
        </w:rPr>
        <w:t xml:space="preserve">It must be submitted annually. Check your IRB approval date. </w:t>
      </w:r>
    </w:p>
    <w:p w14:paraId="446728FF" w14:textId="77777777" w:rsidR="004B2F5B" w:rsidRPr="004B2F5B" w:rsidRDefault="004B2F5B" w:rsidP="004B2F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BC8C2A" w14:textId="0040D7CE" w:rsidR="00C734F7" w:rsidRPr="00C07018" w:rsidRDefault="00C734F7" w:rsidP="00C734F7">
      <w:pPr>
        <w:pStyle w:val="Heading2"/>
        <w:rPr>
          <w:color w:val="002060"/>
        </w:rPr>
      </w:pPr>
      <w:bookmarkStart w:id="2" w:name="_Toc488159680"/>
      <w:bookmarkEnd w:id="0"/>
      <w:bookmarkEnd w:id="1"/>
      <w:r w:rsidRPr="00C07018">
        <w:rPr>
          <w:color w:val="002060"/>
        </w:rPr>
        <w:t>Report Information</w:t>
      </w:r>
      <w:bookmarkEnd w:id="2"/>
      <w:r w:rsidRPr="00C07018">
        <w:rPr>
          <w:color w:val="002060"/>
        </w:rPr>
        <w:t xml:space="preserve"> Page</w:t>
      </w:r>
    </w:p>
    <w:p w14:paraId="225A2211" w14:textId="1E213BB7" w:rsidR="00C734F7" w:rsidRPr="00E70C37" w:rsidRDefault="00043BA9" w:rsidP="00C734F7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</w:rPr>
        <w:pict w14:anchorId="614B02C5">
          <v:shapetype id="_x0000_t201" coordsize="21600,21600" o:spt="201" path="m,l,21600r21600,l21600,xe">
            <v:stroke joinstyle="miter"/>
            <v:path shadowok="f" o:extrusionok="f" strokeok="f" fillok="f" o:connecttype="rect"/>
            <o:lock v:ext="edit" shapetype="t"/>
          </v:shapetype>
          <v:shape id="_x0000_s1047" type="#_x0000_t201" style="position:absolute;margin-left:0;margin-top:21.8pt;width:433.5pt;height:18pt;z-index:251658240;mso-position-horizontal:left;mso-position-horizontal-relative:text;mso-position-vertical-relative:text" o:preferrelative="t" filled="f" stroked="f">
            <v:imagedata r:id="rId11" o:title=""/>
            <o:lock v:ext="edit" aspectratio="t"/>
            <w10:wrap type="square" side="right"/>
          </v:shape>
          <w:control r:id="rId12" w:name="DefaultOcxName13" w:shapeid="_x0000_s1047"/>
        </w:pict>
      </w:r>
      <w:r w:rsidR="00C734F7">
        <w:rPr>
          <w:rFonts w:ascii="Times New Roman" w:hAnsi="Times New Roman" w:cs="Times New Roman"/>
          <w:b/>
        </w:rPr>
        <w:t xml:space="preserve">Project tracking </w:t>
      </w:r>
      <w:r w:rsidR="00C734F7" w:rsidRPr="00E70C37">
        <w:rPr>
          <w:rFonts w:ascii="Times New Roman" w:hAnsi="Times New Roman" w:cs="Times New Roman"/>
          <w:b/>
        </w:rPr>
        <w:t>n</w:t>
      </w:r>
      <w:r w:rsidR="00C734F7">
        <w:rPr>
          <w:rFonts w:ascii="Times New Roman" w:hAnsi="Times New Roman" w:cs="Times New Roman"/>
          <w:b/>
        </w:rPr>
        <w:t>umber</w:t>
      </w:r>
    </w:p>
    <w:p w14:paraId="76D9B4EC" w14:textId="47A42C35" w:rsidR="00C734F7" w:rsidRPr="00E70C37" w:rsidRDefault="00C734F7" w:rsidP="00C734F7">
      <w:pPr>
        <w:rPr>
          <w:rFonts w:ascii="Times New Roman" w:hAnsi="Times New Roman" w:cs="Times New Roman"/>
          <w:b/>
        </w:rPr>
      </w:pPr>
      <w:bookmarkStart w:id="3" w:name="_Hlk510187397"/>
      <w:r>
        <w:rPr>
          <w:rFonts w:ascii="Times New Roman" w:hAnsi="Times New Roman" w:cs="Times New Roman"/>
          <w:b/>
        </w:rPr>
        <w:t>Project title</w:t>
      </w:r>
      <w:r w:rsidRPr="00E70C37">
        <w:rPr>
          <w:rFonts w:ascii="Times New Roman" w:hAnsi="Times New Roman" w:cs="Times New Roman"/>
        </w:rPr>
        <w:t> </w:t>
      </w:r>
    </w:p>
    <w:p w14:paraId="18FEBE45" w14:textId="31B451F4" w:rsidR="00C734F7" w:rsidRPr="00E70C37" w:rsidRDefault="00C734F7" w:rsidP="00C734F7">
      <w:pPr>
        <w:rPr>
          <w:rFonts w:ascii="Times New Roman" w:hAnsi="Times New Roman" w:cs="Times New Roman"/>
          <w:b/>
        </w:rPr>
      </w:pPr>
      <w:r w:rsidRPr="00E70C37">
        <w:rPr>
          <w:rFonts w:ascii="Times New Roman" w:hAnsi="Times New Roman" w:cs="Times New Roman"/>
        </w:rPr>
        <w:object w:dxaOrig="225" w:dyaOrig="225" w14:anchorId="15B618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97" type="#_x0000_t75" style="width:433.45pt;height:18.2pt" o:ole="">
            <v:imagedata r:id="rId11" o:title=""/>
          </v:shape>
          <w:control r:id="rId13" w:name="DefaultOcxName12" w:shapeid="_x0000_i1097"/>
        </w:object>
      </w:r>
      <w:r w:rsidRPr="004A371F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Project period </w:t>
      </w:r>
    </w:p>
    <w:p w14:paraId="7FD60C58" w14:textId="0A0C6AD6" w:rsidR="00C734F7" w:rsidRPr="00E70C37" w:rsidRDefault="00C734F7" w:rsidP="00C734F7">
      <w:pPr>
        <w:rPr>
          <w:rFonts w:ascii="Times New Roman" w:hAnsi="Times New Roman" w:cs="Times New Roman"/>
        </w:rPr>
      </w:pPr>
      <w:r w:rsidRPr="00E70C37">
        <w:rPr>
          <w:rFonts w:ascii="Times New Roman" w:hAnsi="Times New Roman" w:cs="Times New Roman"/>
        </w:rPr>
        <w:object w:dxaOrig="225" w:dyaOrig="225" w14:anchorId="05CB7E87">
          <v:shape id="_x0000_i1099" type="#_x0000_t75" style="width:433.45pt;height:18.2pt" o:ole="">
            <v:imagedata r:id="rId11" o:title=""/>
          </v:shape>
          <w:control r:id="rId14" w:name="DefaultOcxName1211" w:shapeid="_x0000_i1099"/>
        </w:object>
      </w:r>
    </w:p>
    <w:p w14:paraId="51A47D69" w14:textId="76A58BC1" w:rsidR="00C734F7" w:rsidRPr="00E70C37" w:rsidRDefault="00C734F7" w:rsidP="00C734F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port submission date </w:t>
      </w:r>
    </w:p>
    <w:p w14:paraId="2E6BFF49" w14:textId="69218C79" w:rsidR="00C734F7" w:rsidRPr="00E70C37" w:rsidRDefault="00C734F7" w:rsidP="00C734F7">
      <w:pPr>
        <w:rPr>
          <w:rFonts w:ascii="Times New Roman" w:hAnsi="Times New Roman" w:cs="Times New Roman"/>
        </w:rPr>
      </w:pPr>
      <w:r w:rsidRPr="00E70C37">
        <w:rPr>
          <w:rFonts w:ascii="Times New Roman" w:hAnsi="Times New Roman" w:cs="Times New Roman"/>
        </w:rPr>
        <w:object w:dxaOrig="225" w:dyaOrig="225" w14:anchorId="6AC1A947">
          <v:shape id="_x0000_i1101" type="#_x0000_t75" style="width:433.45pt;height:18.2pt" o:ole="">
            <v:imagedata r:id="rId11" o:title=""/>
          </v:shape>
          <w:control r:id="rId15" w:name="DefaultOcxName12111" w:shapeid="_x0000_i1101"/>
        </w:object>
      </w:r>
    </w:p>
    <w:p w14:paraId="002D5AB5" w14:textId="651F2399" w:rsidR="00C734F7" w:rsidRPr="00E70C37" w:rsidRDefault="00C734F7" w:rsidP="00C734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Principal Investigator</w:t>
      </w:r>
      <w:r w:rsidRPr="00E70C37">
        <w:rPr>
          <w:rFonts w:ascii="Times New Roman" w:hAnsi="Times New Roman" w:cs="Times New Roman"/>
          <w:b/>
        </w:rPr>
        <w:t xml:space="preserve"> name</w:t>
      </w:r>
      <w:r w:rsidRPr="00E70C37">
        <w:rPr>
          <w:rFonts w:ascii="Times New Roman" w:hAnsi="Times New Roman" w:cs="Times New Roman"/>
        </w:rPr>
        <w:t> </w:t>
      </w:r>
    </w:p>
    <w:bookmarkEnd w:id="3"/>
    <w:p w14:paraId="58F8D98E" w14:textId="140B2E17" w:rsidR="006B5AFB" w:rsidRDefault="00C734F7" w:rsidP="00C734F7">
      <w:pPr>
        <w:rPr>
          <w:rFonts w:ascii="Times New Roman" w:hAnsi="Times New Roman" w:cs="Times New Roman"/>
        </w:rPr>
      </w:pPr>
      <w:r w:rsidRPr="00E70C37">
        <w:rPr>
          <w:rFonts w:ascii="Times New Roman" w:hAnsi="Times New Roman" w:cs="Times New Roman"/>
        </w:rPr>
        <w:object w:dxaOrig="225" w:dyaOrig="225" w14:anchorId="2287F764">
          <v:shape id="_x0000_i1123" type="#_x0000_t75" style="width:433.45pt;height:18.2pt" o:ole="">
            <v:imagedata r:id="rId11" o:title=""/>
          </v:shape>
          <w:control r:id="rId16" w:name="DefaultOcxName2" w:shapeid="_x0000_i1123"/>
        </w:object>
      </w:r>
    </w:p>
    <w:p w14:paraId="66FD744B" w14:textId="53897298" w:rsidR="00C734F7" w:rsidRPr="00E70C37" w:rsidRDefault="006B5AFB" w:rsidP="00C734F7">
      <w:pPr>
        <w:rPr>
          <w:rFonts w:ascii="Times New Roman" w:hAnsi="Times New Roman" w:cs="Times New Roman"/>
        </w:rPr>
      </w:pPr>
      <w:bookmarkStart w:id="4" w:name="_Hlk152760040"/>
      <w:r>
        <w:rPr>
          <w:rFonts w:ascii="Times New Roman" w:hAnsi="Times New Roman" w:cs="Times New Roman"/>
          <w:b/>
        </w:rPr>
        <w:t>Sub</w:t>
      </w:r>
      <w:r w:rsidR="00C734F7">
        <w:rPr>
          <w:rFonts w:ascii="Times New Roman" w:hAnsi="Times New Roman" w:cs="Times New Roman"/>
          <w:b/>
        </w:rPr>
        <w:t>-investigator name</w:t>
      </w:r>
      <w:r w:rsidR="000E51B0">
        <w:rPr>
          <w:rFonts w:ascii="Times New Roman" w:hAnsi="Times New Roman" w:cs="Times New Roman"/>
          <w:b/>
        </w:rPr>
        <w:t>(</w:t>
      </w:r>
      <w:r w:rsidR="00C734F7">
        <w:rPr>
          <w:rFonts w:ascii="Times New Roman" w:hAnsi="Times New Roman" w:cs="Times New Roman"/>
          <w:b/>
        </w:rPr>
        <w:t>s</w:t>
      </w:r>
      <w:r w:rsidR="000E51B0">
        <w:rPr>
          <w:rFonts w:ascii="Times New Roman" w:hAnsi="Times New Roman" w:cs="Times New Roman"/>
          <w:b/>
        </w:rPr>
        <w:t>)</w:t>
      </w:r>
      <w:r w:rsidR="00C734F7" w:rsidRPr="00E70C37">
        <w:rPr>
          <w:rFonts w:ascii="Times New Roman" w:hAnsi="Times New Roman" w:cs="Times New Roman"/>
        </w:rPr>
        <w:t> </w:t>
      </w:r>
    </w:p>
    <w:p w14:paraId="58414A33" w14:textId="756AC1F7" w:rsidR="006C4479" w:rsidRDefault="00C734F7" w:rsidP="00F91740">
      <w:pPr>
        <w:rPr>
          <w:rFonts w:ascii="Times New Roman" w:hAnsi="Times New Roman" w:cs="Times New Roman"/>
        </w:rPr>
      </w:pPr>
      <w:r w:rsidRPr="00E70C37">
        <w:rPr>
          <w:rFonts w:ascii="Times New Roman" w:hAnsi="Times New Roman" w:cs="Times New Roman"/>
        </w:rPr>
        <w:object w:dxaOrig="225" w:dyaOrig="225" w14:anchorId="552A6EB3">
          <v:shape id="_x0000_i1126" type="#_x0000_t75" style="width:433.45pt;height:18.2pt" o:ole="">
            <v:imagedata r:id="rId11" o:title=""/>
          </v:shape>
          <w:control r:id="rId17" w:name="DefaultOcxName21" w:shapeid="_x0000_i1126"/>
        </w:object>
      </w:r>
      <w:r w:rsidRPr="00E70C37">
        <w:rPr>
          <w:rFonts w:ascii="Times New Roman" w:hAnsi="Times New Roman" w:cs="Times New Roman"/>
        </w:rPr>
        <w:t xml:space="preserve"> </w:t>
      </w:r>
    </w:p>
    <w:p w14:paraId="2B718309" w14:textId="03392715" w:rsidR="006C4479" w:rsidRPr="00E70C37" w:rsidRDefault="006C4479" w:rsidP="006C44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ub-investigator</w:t>
      </w:r>
      <w:r>
        <w:rPr>
          <w:rFonts w:ascii="Times New Roman" w:hAnsi="Times New Roman" w:cs="Times New Roman"/>
          <w:b/>
        </w:rPr>
        <w:t>(s)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email</w:t>
      </w:r>
      <w:r>
        <w:rPr>
          <w:rFonts w:ascii="Times New Roman" w:hAnsi="Times New Roman" w:cs="Times New Roman"/>
          <w:b/>
        </w:rPr>
        <w:t>(s)</w:t>
      </w:r>
      <w:r w:rsidRPr="00E70C37">
        <w:rPr>
          <w:rFonts w:ascii="Times New Roman" w:hAnsi="Times New Roman" w:cs="Times New Roman"/>
        </w:rPr>
        <w:t> </w:t>
      </w:r>
    </w:p>
    <w:p w14:paraId="3CBCBEB8" w14:textId="2F24EC62" w:rsidR="006C4479" w:rsidRDefault="006C4479" w:rsidP="006C4479">
      <w:pPr>
        <w:rPr>
          <w:rFonts w:ascii="Times New Roman" w:hAnsi="Times New Roman" w:cs="Times New Roman"/>
        </w:rPr>
      </w:pPr>
      <w:r w:rsidRPr="00E70C37">
        <w:rPr>
          <w:rFonts w:ascii="Times New Roman" w:hAnsi="Times New Roman" w:cs="Times New Roman"/>
        </w:rPr>
        <w:object w:dxaOrig="225" w:dyaOrig="225" w14:anchorId="7622ADC6">
          <v:shape id="_x0000_i1256" type="#_x0000_t75" style="width:433.45pt;height:18.2pt" o:ole="">
            <v:imagedata r:id="rId11" o:title=""/>
          </v:shape>
          <w:control r:id="rId18" w:name="DefaultOcxName212" w:shapeid="_x0000_i1256"/>
        </w:object>
      </w:r>
      <w:r w:rsidRPr="00E70C37">
        <w:rPr>
          <w:rFonts w:ascii="Times New Roman" w:hAnsi="Times New Roman" w:cs="Times New Roman"/>
        </w:rPr>
        <w:t xml:space="preserve"> </w:t>
      </w:r>
    </w:p>
    <w:bookmarkEnd w:id="4"/>
    <w:p w14:paraId="2D3C81A5" w14:textId="44D827D7" w:rsidR="00C734F7" w:rsidRPr="006C4479" w:rsidRDefault="006C4479" w:rsidP="006C4479">
      <w:pPr>
        <w:pStyle w:val="Heading2"/>
        <w:rPr>
          <w:color w:val="002060"/>
        </w:rPr>
      </w:pPr>
      <w:r>
        <w:rPr>
          <w:color w:val="002060"/>
        </w:rPr>
        <w:lastRenderedPageBreak/>
        <w:t xml:space="preserve">Grant </w:t>
      </w:r>
      <w:r w:rsidRPr="00C07018">
        <w:rPr>
          <w:color w:val="002060"/>
        </w:rPr>
        <w:t>Information Page</w:t>
      </w:r>
    </w:p>
    <w:p w14:paraId="4C4E17FC" w14:textId="05467102" w:rsidR="002A6330" w:rsidRPr="00C734F7" w:rsidRDefault="002A6330" w:rsidP="00C734F7">
      <w:pPr>
        <w:pStyle w:val="Heading3"/>
        <w:rPr>
          <w:rFonts w:eastAsia="Times New Roman" w:cs="Times New Roman"/>
        </w:rPr>
      </w:pPr>
      <w:bookmarkStart w:id="5" w:name="_Toc487200958"/>
      <w:bookmarkStart w:id="6" w:name="_Toc488159685"/>
      <w:r>
        <w:rPr>
          <w:rFonts w:eastAsia="Times New Roman" w:cs="Times New Roman"/>
        </w:rPr>
        <w:t xml:space="preserve">Did you receive </w:t>
      </w:r>
      <w:r w:rsidR="004A371F">
        <w:rPr>
          <w:rFonts w:eastAsia="Times New Roman" w:cs="Times New Roman"/>
        </w:rPr>
        <w:t xml:space="preserve">an </w:t>
      </w:r>
      <w:r>
        <w:rPr>
          <w:rFonts w:eastAsia="Times New Roman" w:cs="Times New Roman"/>
        </w:rPr>
        <w:t>internal grant?</w:t>
      </w:r>
    </w:p>
    <w:p w14:paraId="6AFAF649" w14:textId="18CC5AB7" w:rsidR="002A6330" w:rsidRPr="00D37E2B" w:rsidRDefault="002A6330" w:rsidP="002A6330">
      <w:pPr>
        <w:rPr>
          <w:rFonts w:ascii="Times New Roman" w:hAnsi="Times New Roman" w:cs="Times New Roman"/>
        </w:rPr>
      </w:pPr>
      <w:r w:rsidRPr="00D37E2B">
        <w:rPr>
          <w:rFonts w:ascii="Times New Roman" w:hAnsi="Times New Roman" w:cs="Times New Roman"/>
        </w:rPr>
        <w:object w:dxaOrig="225" w:dyaOrig="225" w14:anchorId="25DCDEA7">
          <v:shape id="_x0000_i1322" type="#_x0000_t75" style="width:16.4pt;height:13.9pt" o:ole="">
            <v:imagedata r:id="rId19" o:title=""/>
          </v:shape>
          <w:control r:id="rId20" w:name="DefaultOcxName812" w:shapeid="_x0000_i1322"/>
        </w:object>
      </w:r>
      <w:r w:rsidR="009A41D1">
        <w:rPr>
          <w:rFonts w:ascii="Times New Roman" w:hAnsi="Times New Roman" w:cs="Times New Roman"/>
        </w:rPr>
        <w:t>No</w:t>
      </w:r>
    </w:p>
    <w:p w14:paraId="4B17C5F5" w14:textId="40BBCC4D" w:rsidR="009A41D1" w:rsidRPr="00EB34D7" w:rsidRDefault="002A6330" w:rsidP="009A41D1">
      <w:pPr>
        <w:rPr>
          <w:rFonts w:ascii="Times New Roman" w:hAnsi="Times New Roman" w:cs="Times New Roman"/>
        </w:rPr>
      </w:pPr>
      <w:r w:rsidRPr="00D37E2B">
        <w:rPr>
          <w:rFonts w:ascii="Times New Roman" w:hAnsi="Times New Roman" w:cs="Times New Roman"/>
        </w:rPr>
        <w:object w:dxaOrig="225" w:dyaOrig="225" w14:anchorId="255669B3">
          <v:shape id="_x0000_i1321" type="#_x0000_t75" style="width:16.4pt;height:13.9pt" o:ole="">
            <v:imagedata r:id="rId19" o:title=""/>
          </v:shape>
          <w:control r:id="rId21" w:name="DefaultOcxName8111" w:shapeid="_x0000_i1321"/>
        </w:object>
      </w:r>
      <w:r w:rsidR="009A41D1">
        <w:rPr>
          <w:rFonts w:ascii="Times New Roman" w:hAnsi="Times New Roman" w:cs="Times New Roman"/>
        </w:rPr>
        <w:t xml:space="preserve">Yes, </w:t>
      </w:r>
      <w:r w:rsidR="009A41D1" w:rsidRPr="00EB34D7">
        <w:rPr>
          <w:rFonts w:ascii="Times New Roman" w:hAnsi="Times New Roman" w:cs="Times New Roman"/>
        </w:rPr>
        <w:t>Faculty Research S</w:t>
      </w:r>
      <w:r w:rsidR="00EB34D7" w:rsidRPr="00EB34D7">
        <w:rPr>
          <w:rFonts w:ascii="Times New Roman" w:hAnsi="Times New Roman" w:cs="Times New Roman"/>
        </w:rPr>
        <w:t xml:space="preserve">eed </w:t>
      </w:r>
      <w:r w:rsidR="009A41D1" w:rsidRPr="00EB34D7">
        <w:rPr>
          <w:rFonts w:ascii="Times New Roman" w:hAnsi="Times New Roman" w:cs="Times New Roman"/>
        </w:rPr>
        <w:t>Grant</w:t>
      </w:r>
    </w:p>
    <w:p w14:paraId="2CD9F3D6" w14:textId="5E9354D4" w:rsidR="009A41D1" w:rsidRPr="00EB34D7" w:rsidRDefault="009A41D1" w:rsidP="00833646">
      <w:pPr>
        <w:rPr>
          <w:rFonts w:ascii="Times New Roman" w:hAnsi="Times New Roman" w:cs="Times New Roman"/>
        </w:rPr>
      </w:pPr>
      <w:r w:rsidRPr="00EB34D7">
        <w:rPr>
          <w:rFonts w:ascii="Times New Roman" w:hAnsi="Times New Roman" w:cs="Times New Roman"/>
        </w:rPr>
        <w:object w:dxaOrig="225" w:dyaOrig="225" w14:anchorId="607300F4">
          <v:shape id="_x0000_i1320" type="#_x0000_t75" style="width:16.4pt;height:13.9pt" o:ole="">
            <v:imagedata r:id="rId19" o:title=""/>
          </v:shape>
          <w:control r:id="rId22" w:name="DefaultOcxName813" w:shapeid="_x0000_i1320"/>
        </w:object>
      </w:r>
      <w:r w:rsidRPr="00EB34D7">
        <w:rPr>
          <w:rFonts w:ascii="Times New Roman" w:hAnsi="Times New Roman" w:cs="Times New Roman"/>
        </w:rPr>
        <w:t>Yes, Graduate Student</w:t>
      </w:r>
      <w:r w:rsidR="00EB34D7" w:rsidRPr="00EB34D7">
        <w:rPr>
          <w:rFonts w:ascii="Times New Roman" w:hAnsi="Times New Roman" w:cs="Times New Roman"/>
        </w:rPr>
        <w:t xml:space="preserve"> Research</w:t>
      </w:r>
      <w:r w:rsidRPr="00EB34D7">
        <w:rPr>
          <w:rFonts w:ascii="Times New Roman" w:hAnsi="Times New Roman" w:cs="Times New Roman"/>
        </w:rPr>
        <w:t xml:space="preserve"> Grant</w:t>
      </w:r>
    </w:p>
    <w:p w14:paraId="0D987E86" w14:textId="683248D6" w:rsidR="00833646" w:rsidRDefault="00833646" w:rsidP="00833646">
      <w:pPr>
        <w:rPr>
          <w:sz w:val="21"/>
          <w:szCs w:val="21"/>
        </w:rPr>
      </w:pPr>
    </w:p>
    <w:p w14:paraId="7763D454" w14:textId="77777777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</w:pPr>
      <w:bookmarkStart w:id="7" w:name="_Toc488159697"/>
      <w:bookmarkEnd w:id="5"/>
      <w:bookmarkEnd w:id="6"/>
      <w:r w:rsidRPr="00651719"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>Internal grant</w:t>
      </w:r>
    </w:p>
    <w:p w14:paraId="4BD59C84" w14:textId="236F8E26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i/>
          <w:sz w:val="24"/>
          <w:szCs w:val="24"/>
        </w:rPr>
      </w:pP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>Detail the expenditure</w:t>
      </w:r>
      <w:r w:rsidR="00287D23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 of the project. List the resources purchased from the budget of this project. Please, include the </w:t>
      </w:r>
      <w:r w:rsidR="00287D23">
        <w:rPr>
          <w:rFonts w:ascii="Times New Roman" w:eastAsia="Times New Roman" w:hAnsi="Times New Roman" w:cs="Times New Roman"/>
          <w:i/>
          <w:sz w:val="24"/>
          <w:szCs w:val="24"/>
        </w:rPr>
        <w:t>item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 w:rsidR="00287D23">
        <w:rPr>
          <w:rFonts w:ascii="Times New Roman" w:eastAsia="Times New Roman" w:hAnsi="Times New Roman" w:cs="Times New Roman"/>
          <w:i/>
          <w:sz w:val="24"/>
          <w:szCs w:val="24"/>
        </w:rPr>
        <w:t>rationale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, and </w:t>
      </w:r>
      <w:r w:rsidR="00287D23">
        <w:rPr>
          <w:rFonts w:ascii="Times New Roman" w:eastAsia="Times New Roman" w:hAnsi="Times New Roman" w:cs="Times New Roman"/>
          <w:i/>
          <w:sz w:val="24"/>
          <w:szCs w:val="24"/>
        </w:rPr>
        <w:t>price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</w:p>
    <w:p w14:paraId="5CE2537C" w14:textId="53E9E47E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b/>
          <w:color w:val="002E50"/>
          <w:sz w:val="27"/>
          <w:szCs w:val="27"/>
        </w:rPr>
      </w:pPr>
      <w:r w:rsidRPr="00651719">
        <w:rPr>
          <w:rFonts w:ascii="Times New Roman" w:eastAsia="Times New Roman" w:hAnsi="Times New Roman" w:cs="Times New Roman"/>
          <w:b/>
          <w:color w:val="002E50"/>
          <w:sz w:val="27"/>
          <w:szCs w:val="27"/>
        </w:rPr>
        <w:object w:dxaOrig="225" w:dyaOrig="225" w14:anchorId="4A272704">
          <v:shape id="_x0000_i1319" type="#_x0000_t75" style="width:436.65pt;height:66.65pt" o:ole="">
            <v:imagedata r:id="rId23" o:title=""/>
          </v:shape>
          <w:control r:id="rId24" w:name="DefaultOcxName19252112" w:shapeid="_x0000_i1319"/>
        </w:object>
      </w:r>
    </w:p>
    <w:p w14:paraId="71A9AC96" w14:textId="77777777" w:rsidR="00651719" w:rsidRPr="00651719" w:rsidRDefault="00651719" w:rsidP="00651719">
      <w:pPr>
        <w:rPr>
          <w:rFonts w:ascii="Times New Roman" w:hAnsi="Times New Roman" w:cs="Times New Roman"/>
        </w:rPr>
      </w:pPr>
    </w:p>
    <w:p w14:paraId="154EEFF4" w14:textId="77777777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</w:rPr>
      </w:pPr>
      <w:r w:rsidRPr="00651719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</w:rPr>
        <w:t>Did you receive an external grant?</w:t>
      </w:r>
      <w:r w:rsidRPr="00651719">
        <w:rPr>
          <w:rFonts w:ascii="Times New Roman" w:eastAsiaTheme="majorEastAsia" w:hAnsi="Times New Roman" w:cs="Times New Roman"/>
          <w:b/>
          <w:color w:val="FF0000"/>
          <w:sz w:val="24"/>
          <w:szCs w:val="24"/>
        </w:rPr>
        <w:t xml:space="preserve"> *</w:t>
      </w:r>
    </w:p>
    <w:p w14:paraId="1058280E" w14:textId="0C03C627" w:rsidR="00651719" w:rsidRPr="00651719" w:rsidRDefault="00651719" w:rsidP="00651719">
      <w:pPr>
        <w:rPr>
          <w:rFonts w:ascii="Times New Roman" w:hAnsi="Times New Roman" w:cs="Times New Roman"/>
        </w:rPr>
      </w:pPr>
      <w:r w:rsidRPr="00651719">
        <w:rPr>
          <w:rFonts w:ascii="Times New Roman" w:hAnsi="Times New Roman" w:cs="Times New Roman"/>
        </w:rPr>
        <w:object w:dxaOrig="225" w:dyaOrig="225" w14:anchorId="5B10B0A6">
          <v:shape id="_x0000_i1318" type="#_x0000_t75" style="width:16.4pt;height:13.9pt" o:ole="">
            <v:imagedata r:id="rId19" o:title=""/>
          </v:shape>
          <w:control r:id="rId25" w:name="DefaultOcxName8121" w:shapeid="_x0000_i1318"/>
        </w:object>
      </w:r>
      <w:r w:rsidRPr="00651719">
        <w:rPr>
          <w:rFonts w:ascii="Times New Roman" w:hAnsi="Times New Roman" w:cs="Times New Roman"/>
        </w:rPr>
        <w:t>No</w:t>
      </w:r>
    </w:p>
    <w:p w14:paraId="21054E58" w14:textId="2671B93A" w:rsidR="00651719" w:rsidRPr="00651719" w:rsidRDefault="00651719" w:rsidP="00651719">
      <w:pPr>
        <w:rPr>
          <w:rFonts w:ascii="Times New Roman" w:hAnsi="Times New Roman" w:cs="Times New Roman"/>
        </w:rPr>
      </w:pPr>
      <w:r w:rsidRPr="00651719">
        <w:rPr>
          <w:rFonts w:ascii="Times New Roman" w:hAnsi="Times New Roman" w:cs="Times New Roman"/>
        </w:rPr>
        <w:object w:dxaOrig="225" w:dyaOrig="225" w14:anchorId="2A55B53C">
          <v:shape id="_x0000_i1317" type="#_x0000_t75" style="width:16.4pt;height:13.9pt" o:ole="">
            <v:imagedata r:id="rId19" o:title=""/>
          </v:shape>
          <w:control r:id="rId26" w:name="DefaultOcxName81111" w:shapeid="_x0000_i1317"/>
        </w:object>
      </w:r>
      <w:r w:rsidRPr="00651719">
        <w:rPr>
          <w:rFonts w:ascii="Times New Roman" w:hAnsi="Times New Roman" w:cs="Times New Roman"/>
        </w:rPr>
        <w:t>Yes, specify the organization and amount</w:t>
      </w:r>
      <w:r w:rsidR="00EA7415">
        <w:rPr>
          <w:rFonts w:ascii="Times New Roman" w:hAnsi="Times New Roman" w:cs="Times New Roman"/>
        </w:rPr>
        <w:t>.</w:t>
      </w:r>
      <w:r w:rsidRPr="00651719">
        <w:rPr>
          <w:rFonts w:ascii="Times New Roman" w:hAnsi="Times New Roman" w:cs="Times New Roman"/>
        </w:rPr>
        <w:t xml:space="preserve"> </w:t>
      </w:r>
    </w:p>
    <w:p w14:paraId="639B54B7" w14:textId="0B1796A2" w:rsidR="00651719" w:rsidRPr="00651719" w:rsidRDefault="00651719" w:rsidP="00651719">
      <w:pPr>
        <w:rPr>
          <w:rFonts w:ascii="Times New Roman" w:hAnsi="Times New Roman" w:cs="Times New Roman"/>
        </w:rPr>
      </w:pPr>
      <w:r w:rsidRPr="00651719">
        <w:rPr>
          <w:rFonts w:ascii="Times New Roman" w:hAnsi="Times New Roman" w:cs="Times New Roman"/>
        </w:rPr>
        <w:object w:dxaOrig="225" w:dyaOrig="225" w14:anchorId="35168BF9">
          <v:shape id="_x0000_i1316" type="#_x0000_t75" style="width:433.45pt;height:18.2pt" o:ole="">
            <v:imagedata r:id="rId11" o:title=""/>
          </v:shape>
          <w:control r:id="rId27" w:name="DefaultOcxName211" w:shapeid="_x0000_i1316"/>
        </w:object>
      </w:r>
      <w:r w:rsidRPr="00651719">
        <w:rPr>
          <w:rFonts w:ascii="Times New Roman" w:hAnsi="Times New Roman" w:cs="Times New Roman"/>
        </w:rPr>
        <w:t xml:space="preserve"> </w:t>
      </w:r>
    </w:p>
    <w:p w14:paraId="590DED03" w14:textId="77777777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</w:pPr>
      <w:r w:rsidRPr="00651719"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>External Grant</w:t>
      </w:r>
    </w:p>
    <w:p w14:paraId="73CC23A7" w14:textId="56C3B70F" w:rsidR="00287D23" w:rsidRPr="00651719" w:rsidRDefault="00287D23" w:rsidP="00287D23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i/>
          <w:sz w:val="24"/>
          <w:szCs w:val="24"/>
        </w:rPr>
      </w:pP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>Detail the expenditur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 of the project. List the resources purchased from the budget of this project. Please, include th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tem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ationale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, and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rice</w:t>
      </w:r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</w:p>
    <w:p w14:paraId="547CCC3D" w14:textId="63410CB3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b/>
          <w:color w:val="002E50"/>
          <w:sz w:val="27"/>
          <w:szCs w:val="27"/>
        </w:rPr>
      </w:pPr>
      <w:r w:rsidRPr="00651719">
        <w:rPr>
          <w:rFonts w:ascii="Times New Roman" w:eastAsia="Times New Roman" w:hAnsi="Times New Roman" w:cs="Times New Roman"/>
          <w:b/>
          <w:color w:val="002E50"/>
          <w:sz w:val="27"/>
          <w:szCs w:val="27"/>
        </w:rPr>
        <w:object w:dxaOrig="225" w:dyaOrig="225" w14:anchorId="3D04ACBE">
          <v:shape id="_x0000_i1315" type="#_x0000_t75" style="width:436.65pt;height:66.65pt" o:ole="">
            <v:imagedata r:id="rId23" o:title=""/>
          </v:shape>
          <w:control r:id="rId28" w:name="DefaultOcxName19252111" w:shapeid="_x0000_i1315"/>
        </w:object>
      </w:r>
    </w:p>
    <w:p w14:paraId="76EB7302" w14:textId="77777777" w:rsidR="00043BA9" w:rsidRDefault="00043BA9" w:rsidP="00281FFD">
      <w:pPr>
        <w:pStyle w:val="Heading2"/>
        <w:rPr>
          <w:color w:val="002060"/>
        </w:rPr>
      </w:pPr>
    </w:p>
    <w:p w14:paraId="65A75EF0" w14:textId="77777777" w:rsidR="00043BA9" w:rsidRDefault="00043BA9" w:rsidP="00281FFD">
      <w:pPr>
        <w:pStyle w:val="Heading2"/>
        <w:rPr>
          <w:color w:val="002060"/>
        </w:rPr>
      </w:pPr>
    </w:p>
    <w:p w14:paraId="3E1A33A7" w14:textId="77777777" w:rsidR="00043BA9" w:rsidRDefault="00043BA9" w:rsidP="00281FFD">
      <w:pPr>
        <w:pStyle w:val="Heading2"/>
        <w:rPr>
          <w:color w:val="002060"/>
        </w:rPr>
      </w:pPr>
    </w:p>
    <w:p w14:paraId="407AFF75" w14:textId="77777777" w:rsidR="00043BA9" w:rsidRDefault="00043BA9" w:rsidP="00281FFD">
      <w:pPr>
        <w:pStyle w:val="Heading2"/>
        <w:rPr>
          <w:color w:val="002060"/>
        </w:rPr>
      </w:pPr>
    </w:p>
    <w:p w14:paraId="6302F2CD" w14:textId="0E3C75AC" w:rsidR="009A41D1" w:rsidRPr="00C07018" w:rsidRDefault="00281FFD" w:rsidP="00281FFD">
      <w:pPr>
        <w:pStyle w:val="Heading2"/>
        <w:rPr>
          <w:color w:val="002060"/>
        </w:rPr>
      </w:pPr>
      <w:r w:rsidRPr="00C07018">
        <w:rPr>
          <w:color w:val="002060"/>
        </w:rPr>
        <w:lastRenderedPageBreak/>
        <w:t>Study Information Page</w:t>
      </w:r>
    </w:p>
    <w:p w14:paraId="3C4D313C" w14:textId="26157399" w:rsidR="009A41D1" w:rsidRDefault="00CC2E10" w:rsidP="000935EE">
      <w:pPr>
        <w:pStyle w:val="Heading3"/>
        <w:rPr>
          <w:rFonts w:eastAsia="Times New Roman" w:cs="Times New Roman"/>
          <w:color w:val="FF0000"/>
        </w:rPr>
      </w:pPr>
      <w:bookmarkStart w:id="8" w:name="_Hlk152604027"/>
      <w:r>
        <w:rPr>
          <w:rFonts w:eastAsia="Times New Roman" w:cs="Times New Roman"/>
        </w:rPr>
        <w:t>Summary</w:t>
      </w:r>
      <w:bookmarkEnd w:id="7"/>
    </w:p>
    <w:p w14:paraId="782B543C" w14:textId="67B44C0A" w:rsidR="000935EE" w:rsidRPr="002550E5" w:rsidRDefault="00B26A97" w:rsidP="002550E5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i/>
          <w:sz w:val="24"/>
          <w:szCs w:val="24"/>
        </w:rPr>
      </w:pPr>
      <w:r w:rsidRPr="00B26A97">
        <w:rPr>
          <w:rFonts w:ascii="Times New Roman" w:eastAsia="Times New Roman" w:hAnsi="Times New Roman" w:cs="Times New Roman"/>
          <w:i/>
          <w:sz w:val="24"/>
          <w:szCs w:val="24"/>
        </w:rPr>
        <w:t xml:space="preserve">Please provide sufficiently representative </w:t>
      </w:r>
      <w:r w:rsidR="00287D23">
        <w:rPr>
          <w:rFonts w:ascii="Times New Roman" w:eastAsia="Times New Roman" w:hAnsi="Times New Roman" w:cs="Times New Roman"/>
          <w:i/>
          <w:sz w:val="24"/>
          <w:szCs w:val="24"/>
        </w:rPr>
        <w:t xml:space="preserve">information for the current phase of th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project. </w:t>
      </w:r>
      <w:r w:rsidRPr="00B26A97">
        <w:rPr>
          <w:rFonts w:ascii="Times New Roman" w:eastAsia="Times New Roman" w:hAnsi="Times New Roman" w:cs="Times New Roman"/>
          <w:i/>
          <w:sz w:val="24"/>
          <w:szCs w:val="24"/>
        </w:rPr>
        <w:t xml:space="preserve">It must contain the </w:t>
      </w:r>
      <w:r w:rsidR="00CC2E10" w:rsidRPr="00CC2E10">
        <w:rPr>
          <w:rFonts w:ascii="Times New Roman" w:eastAsia="Times New Roman" w:hAnsi="Times New Roman" w:cs="Times New Roman"/>
          <w:i/>
          <w:sz w:val="24"/>
          <w:szCs w:val="24"/>
        </w:rPr>
        <w:t xml:space="preserve">need for this </w:t>
      </w:r>
      <w:r w:rsidR="0095084E">
        <w:rPr>
          <w:rFonts w:ascii="Times New Roman" w:eastAsia="Times New Roman" w:hAnsi="Times New Roman" w:cs="Times New Roman"/>
          <w:i/>
          <w:sz w:val="24"/>
          <w:szCs w:val="24"/>
        </w:rPr>
        <w:t>study</w:t>
      </w:r>
      <w:r w:rsidR="00CC2E10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 w:rsidRPr="00B26A97">
        <w:rPr>
          <w:rFonts w:ascii="Times New Roman" w:eastAsia="Times New Roman" w:hAnsi="Times New Roman" w:cs="Times New Roman"/>
          <w:i/>
          <w:sz w:val="24"/>
          <w:szCs w:val="24"/>
        </w:rPr>
        <w:t xml:space="preserve">aims/objectives, </w:t>
      </w:r>
      <w:r w:rsidR="00CC2E10">
        <w:rPr>
          <w:rFonts w:ascii="Times New Roman" w:eastAsia="Times New Roman" w:hAnsi="Times New Roman" w:cs="Times New Roman"/>
          <w:i/>
          <w:sz w:val="24"/>
          <w:szCs w:val="24"/>
        </w:rPr>
        <w:t xml:space="preserve">and </w:t>
      </w:r>
      <w:r w:rsidRPr="00B26A97">
        <w:rPr>
          <w:rFonts w:ascii="Times New Roman" w:eastAsia="Times New Roman" w:hAnsi="Times New Roman" w:cs="Times New Roman"/>
          <w:i/>
          <w:sz w:val="24"/>
          <w:szCs w:val="24"/>
        </w:rPr>
        <w:t>hypotheses</w:t>
      </w:r>
      <w:r w:rsidR="00CC2E10">
        <w:rPr>
          <w:rFonts w:ascii="Times New Roman" w:eastAsia="Times New Roman" w:hAnsi="Times New Roman" w:cs="Times New Roman"/>
          <w:i/>
          <w:sz w:val="24"/>
          <w:szCs w:val="24"/>
        </w:rPr>
        <w:t>. Include any preliminary results of this study</w:t>
      </w:r>
      <w:r w:rsidR="00287D23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="002550E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CC2E10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935EE" w:rsidRPr="00E70C37">
        <w:rPr>
          <w:rFonts w:eastAsia="Times New Roman" w:cs="Times New Roman"/>
          <w:color w:val="FF0000"/>
        </w:rPr>
        <w:tab/>
      </w:r>
    </w:p>
    <w:p w14:paraId="314B824D" w14:textId="65E249E1" w:rsidR="000935EE" w:rsidRDefault="000935EE" w:rsidP="000935EE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75C3647E">
          <v:shape id="_x0000_i1314" type="#_x0000_t75" style="width:436.65pt;height:66.65pt" o:ole="">
            <v:imagedata r:id="rId23" o:title=""/>
          </v:shape>
          <w:control r:id="rId29" w:name="DefaultOcxName19" w:shapeid="_x0000_i1314"/>
        </w:object>
      </w:r>
    </w:p>
    <w:p w14:paraId="7C31295B" w14:textId="20C40D4E" w:rsidR="00EA7415" w:rsidRPr="00EA7415" w:rsidRDefault="00EA7415" w:rsidP="00EA7415">
      <w:pPr>
        <w:pStyle w:val="Heading3"/>
        <w:rPr>
          <w:rFonts w:eastAsia="Times New Roman" w:cs="Times New Roman"/>
          <w:color w:val="FF0000"/>
        </w:rPr>
      </w:pPr>
      <w:r w:rsidRPr="00B47280">
        <w:rPr>
          <w:rFonts w:eastAsia="Times New Roman" w:cs="Times New Roman"/>
          <w:color w:val="002060"/>
        </w:rPr>
        <w:t>Progress</w:t>
      </w:r>
      <w:bookmarkStart w:id="9" w:name="_Hlk510188108"/>
      <w:r w:rsidR="001312BA" w:rsidRPr="00B47280">
        <w:rPr>
          <w:rFonts w:eastAsia="Times New Roman" w:cs="Times New Roman"/>
          <w:color w:val="002060"/>
        </w:rPr>
        <w:t xml:space="preserve"> </w:t>
      </w:r>
    </w:p>
    <w:bookmarkEnd w:id="9"/>
    <w:p w14:paraId="050C8711" w14:textId="77777777" w:rsidR="00EA7415" w:rsidRPr="00D25409" w:rsidRDefault="00EA7415" w:rsidP="00EA7415">
      <w:pPr>
        <w:pStyle w:val="Heading3"/>
        <w:rPr>
          <w:rFonts w:eastAsia="Times New Roman" w:cs="Times New Roman"/>
          <w:b w:val="0"/>
          <w:i/>
          <w:color w:val="auto"/>
        </w:rPr>
      </w:pPr>
      <w:r w:rsidRPr="00D25409">
        <w:rPr>
          <w:rFonts w:eastAsia="Times New Roman" w:cs="Times New Roman"/>
          <w:b w:val="0"/>
          <w:i/>
          <w:color w:val="auto"/>
        </w:rPr>
        <w:t>Provide a</w:t>
      </w:r>
      <w:r>
        <w:rPr>
          <w:rFonts w:eastAsia="Times New Roman" w:cs="Times New Roman"/>
          <w:b w:val="0"/>
          <w:i/>
          <w:color w:val="auto"/>
        </w:rPr>
        <w:t>n</w:t>
      </w:r>
      <w:r w:rsidRPr="00D25409">
        <w:rPr>
          <w:rFonts w:eastAsia="Times New Roman" w:cs="Times New Roman"/>
          <w:b w:val="0"/>
          <w:i/>
          <w:color w:val="auto"/>
        </w:rPr>
        <w:t xml:space="preserve"> assessment of </w:t>
      </w:r>
      <w:r>
        <w:rPr>
          <w:rFonts w:eastAsia="Times New Roman" w:cs="Times New Roman"/>
          <w:b w:val="0"/>
          <w:i/>
          <w:color w:val="auto"/>
        </w:rPr>
        <w:t xml:space="preserve">the project (Were the objectives met? Was the timeline followed?) </w:t>
      </w:r>
      <w:r w:rsidRPr="00D25409">
        <w:rPr>
          <w:rFonts w:eastAsia="Times New Roman" w:cs="Times New Roman"/>
          <w:b w:val="0"/>
          <w:i/>
          <w:color w:val="auto"/>
        </w:rPr>
        <w:t>List the activities and timeline</w:t>
      </w:r>
      <w:r>
        <w:rPr>
          <w:rFonts w:eastAsia="Times New Roman" w:cs="Times New Roman"/>
          <w:b w:val="0"/>
          <w:i/>
          <w:color w:val="auto"/>
        </w:rPr>
        <w:t>s</w:t>
      </w:r>
      <w:r w:rsidRPr="00D25409">
        <w:rPr>
          <w:rFonts w:eastAsia="Times New Roman" w:cs="Times New Roman"/>
          <w:b w:val="0"/>
          <w:i/>
          <w:color w:val="auto"/>
        </w:rPr>
        <w:t xml:space="preserve"> planned for the next stages of the project. </w:t>
      </w:r>
    </w:p>
    <w:p w14:paraId="08AE15D0" w14:textId="44D6B0D8" w:rsidR="00EA7415" w:rsidRPr="00E70C37" w:rsidRDefault="00EA7415" w:rsidP="000935EE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1987721B">
          <v:shape id="_x0000_i1313" type="#_x0000_t75" style="width:436.65pt;height:66.65pt" o:ole="">
            <v:imagedata r:id="rId23" o:title=""/>
          </v:shape>
          <w:control r:id="rId30" w:name="DefaultOcxName192521" w:shapeid="_x0000_i1313"/>
        </w:object>
      </w:r>
    </w:p>
    <w:p w14:paraId="0B5CE88B" w14:textId="29077C25" w:rsidR="009A41D1" w:rsidRDefault="009A41D1" w:rsidP="009A41D1">
      <w:pPr>
        <w:pStyle w:val="Heading3"/>
        <w:rPr>
          <w:rFonts w:eastAsia="Times New Roman" w:cs="Times New Roman"/>
          <w:color w:val="FF0000"/>
        </w:rPr>
      </w:pPr>
      <w:r>
        <w:rPr>
          <w:rFonts w:eastAsia="Times New Roman" w:cs="Times New Roman"/>
        </w:rPr>
        <w:t>References</w:t>
      </w:r>
      <w:r w:rsidRPr="00E70C37">
        <w:rPr>
          <w:rFonts w:eastAsia="Times New Roman" w:cs="Times New Roman"/>
          <w:color w:val="FF0000"/>
        </w:rPr>
        <w:tab/>
      </w:r>
    </w:p>
    <w:p w14:paraId="1F32734E" w14:textId="59AF946A" w:rsidR="002550E5" w:rsidRPr="002550E5" w:rsidRDefault="002550E5" w:rsidP="002550E5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List the </w:t>
      </w:r>
      <w:r w:rsidR="002A7B9D">
        <w:rPr>
          <w:rFonts w:ascii="Times New Roman" w:eastAsia="Times New Roman" w:hAnsi="Times New Roman" w:cs="Times New Roman"/>
          <w:i/>
          <w:sz w:val="24"/>
          <w:szCs w:val="24"/>
        </w:rPr>
        <w:t xml:space="preserve">references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included in the literature review </w:t>
      </w:r>
      <w:r w:rsid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and discussion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of </w:t>
      </w:r>
      <w:r w:rsidR="002A7B9D">
        <w:rPr>
          <w:rFonts w:ascii="Times New Roman" w:eastAsia="Times New Roman" w:hAnsi="Times New Roman" w:cs="Times New Roman"/>
          <w:i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project. </w:t>
      </w:r>
    </w:p>
    <w:p w14:paraId="1E4EAAD4" w14:textId="7AC03251" w:rsidR="009A41D1" w:rsidRDefault="009A41D1" w:rsidP="009A41D1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07D82DAD">
          <v:shape id="_x0000_i1312" type="#_x0000_t75" style="width:436.65pt;height:66.65pt" o:ole="">
            <v:imagedata r:id="rId23" o:title=""/>
          </v:shape>
          <w:control r:id="rId31" w:name="DefaultOcxName1924" w:shapeid="_x0000_i1312"/>
        </w:object>
      </w:r>
      <w:bookmarkEnd w:id="8"/>
    </w:p>
    <w:p w14:paraId="58A16CFF" w14:textId="77777777" w:rsidR="00E838AB" w:rsidRPr="00E838AB" w:rsidRDefault="00E838AB" w:rsidP="00E838AB">
      <w:pPr>
        <w:pStyle w:val="Heading3"/>
        <w:rPr>
          <w:rFonts w:eastAsia="Times New Roman" w:cs="Times New Roman"/>
        </w:rPr>
      </w:pPr>
      <w:bookmarkStart w:id="10" w:name="_Hlk152604571"/>
      <w:r w:rsidRPr="00E838AB">
        <w:rPr>
          <w:rFonts w:eastAsia="Times New Roman" w:cs="Times New Roman"/>
        </w:rPr>
        <w:t>Project changes</w:t>
      </w:r>
    </w:p>
    <w:p w14:paraId="71DA8F78" w14:textId="32D0086E" w:rsidR="009A41D1" w:rsidRPr="004C2BF5" w:rsidRDefault="00E838AB" w:rsidP="00E838AB">
      <w:pPr>
        <w:pStyle w:val="Heading3"/>
        <w:rPr>
          <w:rFonts w:eastAsia="Times New Roman" w:cs="Times New Roman"/>
          <w:b w:val="0"/>
          <w:i/>
          <w:color w:val="auto"/>
        </w:rPr>
      </w:pPr>
      <w:r w:rsidRPr="00E838AB">
        <w:rPr>
          <w:rFonts w:eastAsia="Times New Roman" w:cs="Times New Roman"/>
          <w:b w:val="0"/>
          <w:i/>
          <w:color w:val="auto"/>
        </w:rPr>
        <w:t xml:space="preserve">List any changes made to </w:t>
      </w:r>
      <w:r w:rsidR="002A7B9D">
        <w:rPr>
          <w:rFonts w:eastAsia="Times New Roman" w:cs="Times New Roman"/>
          <w:b w:val="0"/>
          <w:i/>
          <w:color w:val="auto"/>
        </w:rPr>
        <w:t>the</w:t>
      </w:r>
      <w:r w:rsidR="002A7B9D" w:rsidRPr="00E838AB">
        <w:rPr>
          <w:rFonts w:eastAsia="Times New Roman" w:cs="Times New Roman"/>
          <w:b w:val="0"/>
          <w:i/>
          <w:color w:val="auto"/>
        </w:rPr>
        <w:t xml:space="preserve"> </w:t>
      </w:r>
      <w:r w:rsidRPr="00E838AB">
        <w:rPr>
          <w:rFonts w:eastAsia="Times New Roman" w:cs="Times New Roman"/>
          <w:b w:val="0"/>
          <w:i/>
          <w:color w:val="auto"/>
        </w:rPr>
        <w:t xml:space="preserve">project after SRC and IRB </w:t>
      </w:r>
      <w:r w:rsidRPr="004C2BF5">
        <w:rPr>
          <w:rFonts w:eastAsia="Times New Roman" w:cs="Times New Roman"/>
          <w:b w:val="0"/>
          <w:i/>
          <w:color w:val="auto"/>
        </w:rPr>
        <w:t>approvals</w:t>
      </w:r>
      <w:r w:rsidR="00EA7415" w:rsidRPr="004C2BF5">
        <w:rPr>
          <w:rFonts w:eastAsia="Times New Roman" w:cs="Times New Roman"/>
          <w:b w:val="0"/>
          <w:i/>
          <w:color w:val="auto"/>
        </w:rPr>
        <w:t xml:space="preserve"> or after the last progress report submitted. If none, please add N/A. </w:t>
      </w:r>
      <w:r w:rsidR="00651719" w:rsidRPr="004C2BF5">
        <w:rPr>
          <w:rFonts w:eastAsia="Times New Roman" w:cs="Times New Roman"/>
          <w:b w:val="0"/>
          <w:i/>
          <w:color w:val="auto"/>
        </w:rPr>
        <w:t xml:space="preserve"> </w:t>
      </w:r>
      <w:r w:rsidR="00651719" w:rsidRPr="004C2BF5">
        <w:rPr>
          <w:rFonts w:eastAsia="Times New Roman" w:cs="Times New Roman"/>
          <w:b w:val="0"/>
          <w:i/>
          <w:color w:val="auto"/>
        </w:rPr>
        <w:tab/>
      </w:r>
    </w:p>
    <w:p w14:paraId="48DBCBB8" w14:textId="3BDCDB57" w:rsidR="009A41D1" w:rsidRDefault="009A41D1" w:rsidP="009A41D1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5779AC79">
          <v:shape id="_x0000_i1208" type="#_x0000_t75" style="width:436.65pt;height:66.65pt" o:ole="">
            <v:imagedata r:id="rId23" o:title=""/>
          </v:shape>
          <w:control r:id="rId32" w:name="DefaultOcxName1925" w:shapeid="_x0000_i1208"/>
        </w:object>
      </w:r>
    </w:p>
    <w:p w14:paraId="514CE09B" w14:textId="77777777" w:rsidR="00831438" w:rsidRDefault="00831438" w:rsidP="00DA21CF">
      <w:pPr>
        <w:pStyle w:val="Heading3"/>
        <w:rPr>
          <w:rFonts w:eastAsia="Times New Roman" w:cs="Times New Roman"/>
        </w:rPr>
      </w:pPr>
    </w:p>
    <w:p w14:paraId="400671CC" w14:textId="08DB942E" w:rsidR="00EA7415" w:rsidRPr="00EA7415" w:rsidRDefault="00E838AB" w:rsidP="00EA7415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t xml:space="preserve">Investigators </w:t>
      </w:r>
      <w:proofErr w:type="gramStart"/>
      <w:r>
        <w:rPr>
          <w:rFonts w:eastAsia="Times New Roman" w:cs="Times New Roman"/>
        </w:rPr>
        <w:t>changes</w:t>
      </w:r>
      <w:proofErr w:type="gramEnd"/>
    </w:p>
    <w:p w14:paraId="2364FFA3" w14:textId="2F9E722D" w:rsidR="00DA21CF" w:rsidRPr="004C2BF5" w:rsidRDefault="00BE577C" w:rsidP="00DA21CF">
      <w:pPr>
        <w:pStyle w:val="Heading3"/>
        <w:rPr>
          <w:rFonts w:eastAsia="Times New Roman" w:cs="Times New Roman"/>
          <w:b w:val="0"/>
          <w:i/>
          <w:color w:val="auto"/>
        </w:rPr>
      </w:pPr>
      <w:r w:rsidRPr="004C2BF5">
        <w:rPr>
          <w:rFonts w:eastAsia="Times New Roman" w:cs="Times New Roman"/>
          <w:b w:val="0"/>
          <w:i/>
          <w:color w:val="auto"/>
        </w:rPr>
        <w:t xml:space="preserve">List </w:t>
      </w:r>
      <w:r w:rsidR="002A7B9D" w:rsidRPr="004C2BF5">
        <w:rPr>
          <w:rFonts w:eastAsia="Times New Roman" w:cs="Times New Roman"/>
          <w:b w:val="0"/>
          <w:i/>
          <w:color w:val="auto"/>
        </w:rPr>
        <w:t xml:space="preserve">any </w:t>
      </w:r>
      <w:r w:rsidR="00666AA8" w:rsidRPr="004C2BF5">
        <w:rPr>
          <w:rFonts w:eastAsia="Times New Roman" w:cs="Times New Roman"/>
          <w:b w:val="0"/>
          <w:i/>
          <w:color w:val="auto"/>
        </w:rPr>
        <w:t>add</w:t>
      </w:r>
      <w:r w:rsidRPr="004C2BF5">
        <w:rPr>
          <w:rFonts w:eastAsia="Times New Roman" w:cs="Times New Roman"/>
          <w:b w:val="0"/>
          <w:i/>
          <w:color w:val="auto"/>
        </w:rPr>
        <w:t>ed</w:t>
      </w:r>
      <w:r w:rsidR="00666AA8" w:rsidRPr="004C2BF5">
        <w:rPr>
          <w:rFonts w:eastAsia="Times New Roman" w:cs="Times New Roman"/>
          <w:b w:val="0"/>
          <w:i/>
          <w:color w:val="auto"/>
        </w:rPr>
        <w:t xml:space="preserve"> or removed</w:t>
      </w:r>
      <w:r w:rsidR="76468B74" w:rsidRPr="004C2BF5">
        <w:rPr>
          <w:rFonts w:eastAsia="Times New Roman" w:cs="Times New Roman"/>
          <w:b w:val="0"/>
          <w:i/>
          <w:color w:val="auto"/>
        </w:rPr>
        <w:t xml:space="preserve"> investigator</w:t>
      </w:r>
      <w:r w:rsidRPr="004C2BF5">
        <w:rPr>
          <w:rFonts w:eastAsia="Times New Roman" w:cs="Times New Roman"/>
          <w:b w:val="0"/>
          <w:i/>
          <w:color w:val="auto"/>
        </w:rPr>
        <w:t>(s)</w:t>
      </w:r>
      <w:r w:rsidR="00EA7415" w:rsidRPr="004C2BF5">
        <w:rPr>
          <w:rFonts w:eastAsia="Times New Roman" w:cs="Times New Roman"/>
          <w:b w:val="0"/>
          <w:i/>
          <w:color w:val="auto"/>
        </w:rPr>
        <w:t xml:space="preserve"> to the </w:t>
      </w:r>
      <w:r w:rsidR="00043BA9">
        <w:rPr>
          <w:rFonts w:eastAsia="Times New Roman" w:cs="Times New Roman"/>
          <w:b w:val="0"/>
          <w:i/>
          <w:color w:val="auto"/>
        </w:rPr>
        <w:t>“</w:t>
      </w:r>
      <w:r w:rsidR="00043BA9" w:rsidRPr="00043BA9">
        <w:rPr>
          <w:rFonts w:eastAsia="Times New Roman" w:cs="Times New Roman"/>
          <w:b w:val="0"/>
          <w:i/>
          <w:color w:val="auto"/>
        </w:rPr>
        <w:t>AHU Delegation Authorization Log</w:t>
      </w:r>
      <w:r w:rsidR="00043BA9">
        <w:rPr>
          <w:rFonts w:eastAsia="Times New Roman" w:cs="Times New Roman"/>
          <w:b w:val="0"/>
          <w:i/>
          <w:color w:val="auto"/>
        </w:rPr>
        <w:t>”</w:t>
      </w:r>
      <w:r w:rsidR="00EA7415" w:rsidRPr="004C2BF5">
        <w:rPr>
          <w:rFonts w:eastAsia="Times New Roman" w:cs="Times New Roman"/>
          <w:b w:val="0"/>
          <w:i/>
          <w:color w:val="auto"/>
        </w:rPr>
        <w:t>.</w:t>
      </w:r>
    </w:p>
    <w:p w14:paraId="6BC737A8" w14:textId="19C43DBA" w:rsidR="002729B4" w:rsidRPr="002729B4" w:rsidRDefault="00DA21CF" w:rsidP="002729B4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00D5C14B">
          <v:shape id="_x0000_i1211" type="#_x0000_t75" style="width:436.65pt;height:66.65pt" o:ole="">
            <v:imagedata r:id="rId23" o:title=""/>
          </v:shape>
          <w:control r:id="rId33" w:name="DefaultOcxName19251" w:shapeid="_x0000_i1211"/>
        </w:object>
      </w:r>
    </w:p>
    <w:bookmarkEnd w:id="10"/>
    <w:p w14:paraId="755F5A43" w14:textId="0179EC6E" w:rsidR="00E838AB" w:rsidRDefault="0095084E" w:rsidP="002729B4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Project</w:t>
      </w:r>
      <w:r w:rsidR="00E838AB">
        <w:rPr>
          <w:rFonts w:eastAsia="Times New Roman" w:cs="Times New Roman"/>
        </w:rPr>
        <w:t xml:space="preserve"> issues</w:t>
      </w:r>
    </w:p>
    <w:p w14:paraId="7BEF1C66" w14:textId="5FEAF96D" w:rsidR="002729B4" w:rsidRPr="00E838AB" w:rsidRDefault="00D521E5" w:rsidP="002729B4">
      <w:pPr>
        <w:pStyle w:val="Heading3"/>
        <w:rPr>
          <w:rFonts w:eastAsia="Times New Roman" w:cs="Times New Roman"/>
          <w:b w:val="0"/>
          <w:i/>
          <w:color w:val="auto"/>
        </w:rPr>
      </w:pPr>
      <w:r w:rsidRPr="00E838AB">
        <w:rPr>
          <w:rFonts w:eastAsia="Times New Roman" w:cs="Times New Roman"/>
          <w:b w:val="0"/>
          <w:i/>
          <w:color w:val="auto"/>
        </w:rPr>
        <w:t xml:space="preserve">Report </w:t>
      </w:r>
      <w:r w:rsidR="002729B4" w:rsidRPr="00E838AB">
        <w:rPr>
          <w:rFonts w:eastAsia="Times New Roman" w:cs="Times New Roman"/>
          <w:b w:val="0"/>
          <w:i/>
          <w:color w:val="auto"/>
        </w:rPr>
        <w:t xml:space="preserve">on any issues that impacted the development and implementation of the project and </w:t>
      </w:r>
      <w:r w:rsidR="002A7B9D">
        <w:rPr>
          <w:rFonts w:eastAsia="Times New Roman" w:cs="Times New Roman"/>
          <w:b w:val="0"/>
          <w:i/>
          <w:color w:val="auto"/>
        </w:rPr>
        <w:t xml:space="preserve">the management of </w:t>
      </w:r>
      <w:r w:rsidR="002729B4" w:rsidRPr="00E838AB">
        <w:rPr>
          <w:rFonts w:eastAsia="Times New Roman" w:cs="Times New Roman"/>
          <w:b w:val="0"/>
          <w:i/>
          <w:color w:val="auto"/>
        </w:rPr>
        <w:t>these issues</w:t>
      </w:r>
      <w:r w:rsidR="00651719">
        <w:rPr>
          <w:rFonts w:eastAsia="Times New Roman" w:cs="Times New Roman"/>
          <w:b w:val="0"/>
          <w:i/>
          <w:color w:val="auto"/>
        </w:rPr>
        <w:t>,</w:t>
      </w:r>
      <w:r w:rsidR="00651719" w:rsidRPr="00651719">
        <w:t xml:space="preserve"> </w:t>
      </w:r>
      <w:r w:rsidR="00651719" w:rsidRPr="00651719">
        <w:rPr>
          <w:rFonts w:eastAsia="Times New Roman" w:cs="Times New Roman"/>
          <w:b w:val="0"/>
          <w:i/>
          <w:color w:val="auto"/>
        </w:rPr>
        <w:t xml:space="preserve">if applicable. </w:t>
      </w:r>
      <w:r w:rsidR="00651719" w:rsidRPr="00651719">
        <w:rPr>
          <w:rFonts w:eastAsia="Times New Roman" w:cs="Times New Roman"/>
          <w:b w:val="0"/>
          <w:i/>
          <w:color w:val="auto"/>
        </w:rPr>
        <w:tab/>
      </w:r>
      <w:r w:rsidR="002729B4" w:rsidRPr="00E838AB">
        <w:rPr>
          <w:rFonts w:eastAsia="Times New Roman" w:cs="Times New Roman"/>
          <w:b w:val="0"/>
          <w:i/>
          <w:color w:val="auto"/>
        </w:rPr>
        <w:t xml:space="preserve"> </w:t>
      </w:r>
    </w:p>
    <w:p w14:paraId="0777117E" w14:textId="7C114601" w:rsidR="00AC112A" w:rsidRPr="00E838AB" w:rsidRDefault="002729B4" w:rsidP="00E838AB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27978C53">
          <v:shape id="_x0000_i1214" type="#_x0000_t75" style="width:436.65pt;height:66.65pt" o:ole="">
            <v:imagedata r:id="rId23" o:title=""/>
          </v:shape>
          <w:control r:id="rId34" w:name="DefaultOcxName19253" w:shapeid="_x0000_i1214"/>
        </w:object>
      </w:r>
    </w:p>
    <w:p w14:paraId="03C83545" w14:textId="3B06BFE1" w:rsidR="004F1556" w:rsidRDefault="004F1556" w:rsidP="00281FFD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t>Dissemination(s)</w:t>
      </w:r>
    </w:p>
    <w:p w14:paraId="73829C00" w14:textId="2372FEC2" w:rsidR="00DA21CF" w:rsidRPr="004F1556" w:rsidRDefault="00E232F4" w:rsidP="00281FFD">
      <w:pPr>
        <w:pStyle w:val="Heading3"/>
        <w:rPr>
          <w:rFonts w:eastAsia="Times New Roman" w:cs="Times New Roman"/>
          <w:b w:val="0"/>
          <w:i/>
          <w:color w:val="auto"/>
        </w:rPr>
      </w:pPr>
      <w:r w:rsidRPr="004F1556">
        <w:rPr>
          <w:rFonts w:eastAsia="Times New Roman" w:cs="Times New Roman"/>
          <w:b w:val="0"/>
          <w:i/>
          <w:color w:val="auto"/>
        </w:rPr>
        <w:t xml:space="preserve">Describe any </w:t>
      </w:r>
      <w:r w:rsidR="002A7B9D">
        <w:rPr>
          <w:rFonts w:eastAsia="Times New Roman" w:cs="Times New Roman"/>
          <w:b w:val="0"/>
          <w:i/>
          <w:color w:val="auto"/>
        </w:rPr>
        <w:t>conducted</w:t>
      </w:r>
      <w:r w:rsidR="002A7B9D" w:rsidRPr="004F1556">
        <w:rPr>
          <w:rFonts w:eastAsia="Times New Roman" w:cs="Times New Roman"/>
          <w:b w:val="0"/>
          <w:i/>
          <w:color w:val="auto"/>
        </w:rPr>
        <w:t xml:space="preserve"> </w:t>
      </w:r>
      <w:r w:rsidRPr="004F1556">
        <w:rPr>
          <w:rFonts w:eastAsia="Times New Roman" w:cs="Times New Roman"/>
          <w:b w:val="0"/>
          <w:i/>
          <w:color w:val="auto"/>
        </w:rPr>
        <w:t>dissemination</w:t>
      </w:r>
      <w:r w:rsidR="002A7B9D">
        <w:rPr>
          <w:rFonts w:eastAsia="Times New Roman" w:cs="Times New Roman"/>
          <w:b w:val="0"/>
          <w:i/>
          <w:color w:val="auto"/>
        </w:rPr>
        <w:t xml:space="preserve"> or </w:t>
      </w:r>
      <w:r w:rsidR="00E22E7E" w:rsidRPr="00E22E7E">
        <w:rPr>
          <w:rFonts w:eastAsia="Times New Roman" w:cs="Times New Roman"/>
          <w:b w:val="0"/>
          <w:i/>
          <w:color w:val="auto"/>
        </w:rPr>
        <w:t>accepted</w:t>
      </w:r>
      <w:r w:rsidR="002A7B9D">
        <w:rPr>
          <w:rFonts w:eastAsia="Times New Roman" w:cs="Times New Roman"/>
          <w:b w:val="0"/>
          <w:i/>
          <w:color w:val="auto"/>
        </w:rPr>
        <w:t xml:space="preserve"> plans to disseminate results</w:t>
      </w:r>
      <w:r w:rsidRPr="004F1556">
        <w:rPr>
          <w:rFonts w:eastAsia="Times New Roman" w:cs="Times New Roman"/>
          <w:b w:val="0"/>
          <w:i/>
          <w:color w:val="auto"/>
        </w:rPr>
        <w:t>. If no preliminary dissemination</w:t>
      </w:r>
      <w:r w:rsidR="002A7B9D">
        <w:rPr>
          <w:rFonts w:eastAsia="Times New Roman" w:cs="Times New Roman"/>
          <w:b w:val="0"/>
          <w:i/>
          <w:color w:val="auto"/>
        </w:rPr>
        <w:t xml:space="preserve"> planned</w:t>
      </w:r>
      <w:r w:rsidRPr="004F1556">
        <w:rPr>
          <w:rFonts w:eastAsia="Times New Roman" w:cs="Times New Roman"/>
          <w:b w:val="0"/>
          <w:i/>
          <w:color w:val="auto"/>
        </w:rPr>
        <w:t>, s</w:t>
      </w:r>
      <w:r w:rsidR="009A753E" w:rsidRPr="004F1556">
        <w:rPr>
          <w:rFonts w:eastAsia="Times New Roman" w:cs="Times New Roman"/>
          <w:b w:val="0"/>
          <w:i/>
          <w:color w:val="auto"/>
        </w:rPr>
        <w:t>t</w:t>
      </w:r>
      <w:r w:rsidRPr="004F1556">
        <w:rPr>
          <w:rFonts w:eastAsia="Times New Roman" w:cs="Times New Roman"/>
          <w:b w:val="0"/>
          <w:i/>
          <w:color w:val="auto"/>
        </w:rPr>
        <w:t xml:space="preserve">ate why (e.g., “The first period of data collection </w:t>
      </w:r>
      <w:r w:rsidR="002A7B9D">
        <w:rPr>
          <w:rFonts w:eastAsia="Times New Roman" w:cs="Times New Roman"/>
          <w:b w:val="0"/>
          <w:i/>
          <w:color w:val="auto"/>
        </w:rPr>
        <w:t xml:space="preserve">is complete </w:t>
      </w:r>
      <w:r w:rsidRPr="004F1556">
        <w:rPr>
          <w:rFonts w:eastAsia="Times New Roman" w:cs="Times New Roman"/>
          <w:b w:val="0"/>
          <w:i/>
          <w:color w:val="auto"/>
        </w:rPr>
        <w:t>and data analysis has not begun.”</w:t>
      </w:r>
      <w:r w:rsidR="00F421A9">
        <w:rPr>
          <w:rFonts w:eastAsia="Times New Roman" w:cs="Times New Roman"/>
          <w:b w:val="0"/>
          <w:i/>
          <w:color w:val="auto"/>
        </w:rPr>
        <w:t xml:space="preserve">) and describe the findings. </w:t>
      </w:r>
    </w:p>
    <w:p w14:paraId="74A7A95A" w14:textId="00791480" w:rsidR="00DA21CF" w:rsidRDefault="00DA21CF" w:rsidP="00DA21CF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E70C37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56DCE679">
          <v:shape id="_x0000_i1217" type="#_x0000_t75" style="width:436.65pt;height:66.65pt" o:ole="">
            <v:imagedata r:id="rId23" o:title=""/>
          </v:shape>
          <w:control r:id="rId35" w:name="DefaultOcxName19252" w:shapeid="_x0000_i1217"/>
        </w:object>
      </w:r>
    </w:p>
    <w:p w14:paraId="4E098AD5" w14:textId="77777777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</w:rPr>
      </w:pPr>
      <w:r w:rsidRPr="00651719">
        <w:rPr>
          <w:rFonts w:ascii="Times New Roman" w:eastAsia="Times New Roman" w:hAnsi="Times New Roman" w:cs="Times New Roman"/>
          <w:b/>
          <w:color w:val="1F3864" w:themeColor="accent1" w:themeShade="80"/>
          <w:sz w:val="24"/>
          <w:szCs w:val="24"/>
        </w:rPr>
        <w:t>Future Dissemination(s)</w:t>
      </w:r>
    </w:p>
    <w:p w14:paraId="5F1FF41B" w14:textId="77777777" w:rsidR="00651719" w:rsidRPr="00651719" w:rsidRDefault="00651719" w:rsidP="00651719">
      <w:pPr>
        <w:keepNext/>
        <w:keepLines/>
        <w:spacing w:before="40" w:after="0" w:line="240" w:lineRule="auto"/>
        <w:outlineLvl w:val="2"/>
        <w:rPr>
          <w:rFonts w:ascii="Times New Roman" w:eastAsia="Times New Roman" w:hAnsi="Times New Roman" w:cs="Times New Roman"/>
          <w:i/>
          <w:sz w:val="24"/>
          <w:szCs w:val="24"/>
        </w:rPr>
      </w:pPr>
      <w:bookmarkStart w:id="11" w:name="_Hlk152759726"/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Describe the dissemination(s) </w:t>
      </w:r>
      <w:bookmarkEnd w:id="11"/>
      <w:r w:rsidRPr="00651719">
        <w:rPr>
          <w:rFonts w:ascii="Times New Roman" w:eastAsia="Times New Roman" w:hAnsi="Times New Roman" w:cs="Times New Roman"/>
          <w:i/>
          <w:sz w:val="24"/>
          <w:szCs w:val="24"/>
        </w:rPr>
        <w:t xml:space="preserve">that you intend to perform.  </w:t>
      </w:r>
    </w:p>
    <w:p w14:paraId="103596D5" w14:textId="0FCEEB74" w:rsidR="00651719" w:rsidRPr="00651719" w:rsidRDefault="00651719" w:rsidP="00651719">
      <w:pPr>
        <w:rPr>
          <w:rFonts w:ascii="Times New Roman" w:eastAsia="Times New Roman" w:hAnsi="Times New Roman" w:cs="Times New Roman"/>
          <w:color w:val="002E50"/>
          <w:sz w:val="27"/>
          <w:szCs w:val="27"/>
        </w:rPr>
      </w:pPr>
      <w:r w:rsidRPr="00651719">
        <w:rPr>
          <w:rFonts w:ascii="Times New Roman" w:eastAsia="Times New Roman" w:hAnsi="Times New Roman" w:cs="Times New Roman"/>
          <w:color w:val="002E50"/>
          <w:sz w:val="27"/>
          <w:szCs w:val="27"/>
        </w:rPr>
        <w:object w:dxaOrig="225" w:dyaOrig="225" w14:anchorId="72E81F66">
          <v:shape id="_x0000_i1220" type="#_x0000_t75" style="width:436.65pt;height:66.65pt" o:ole="">
            <v:imagedata r:id="rId23" o:title=""/>
          </v:shape>
          <w:control r:id="rId36" w:name="DefaultOcxName192522" w:shapeid="_x0000_i1220"/>
        </w:object>
      </w:r>
    </w:p>
    <w:p w14:paraId="56445A73" w14:textId="6DC3EBAF" w:rsidR="00DA5B45" w:rsidRDefault="00DA5B45" w:rsidP="00DA5B45">
      <w:pPr>
        <w:pStyle w:val="Heading3"/>
        <w:rPr>
          <w:rFonts w:eastAsia="Times New Roman" w:cs="Times New Roman"/>
        </w:rPr>
      </w:pPr>
      <w:r>
        <w:rPr>
          <w:rFonts w:eastAsia="Times New Roman" w:cs="Times New Roman"/>
        </w:rPr>
        <w:t>Attachment(s)</w:t>
      </w:r>
    </w:p>
    <w:p w14:paraId="174ED8B4" w14:textId="69766B44" w:rsidR="00DA5B45" w:rsidRDefault="00DA5B45" w:rsidP="00DA5B45">
      <w:pPr>
        <w:pStyle w:val="Heading3"/>
        <w:rPr>
          <w:rFonts w:eastAsia="Times New Roman" w:cs="Times New Roman"/>
          <w:b w:val="0"/>
          <w:i/>
          <w:color w:val="auto"/>
        </w:rPr>
      </w:pPr>
      <w:r>
        <w:rPr>
          <w:rFonts w:eastAsia="Times New Roman" w:cs="Times New Roman"/>
          <w:b w:val="0"/>
          <w:i/>
          <w:color w:val="auto"/>
        </w:rPr>
        <w:t xml:space="preserve">Attach </w:t>
      </w:r>
      <w:r w:rsidR="006123A2">
        <w:rPr>
          <w:rFonts w:eastAsia="Times New Roman" w:cs="Times New Roman"/>
          <w:b w:val="0"/>
          <w:i/>
          <w:color w:val="auto"/>
        </w:rPr>
        <w:t xml:space="preserve">copies or links of </w:t>
      </w:r>
      <w:r w:rsidRPr="00E9224D">
        <w:rPr>
          <w:rFonts w:eastAsia="Times New Roman" w:cs="Times New Roman"/>
          <w:b w:val="0"/>
          <w:i/>
          <w:color w:val="auto"/>
        </w:rPr>
        <w:t xml:space="preserve">the </w:t>
      </w:r>
      <w:r w:rsidR="006123A2">
        <w:rPr>
          <w:rFonts w:eastAsia="Times New Roman" w:cs="Times New Roman"/>
          <w:b w:val="0"/>
          <w:i/>
          <w:color w:val="auto"/>
        </w:rPr>
        <w:t>disseminated documents.</w:t>
      </w:r>
      <w:r w:rsidRPr="00BF2D27">
        <w:rPr>
          <w:rFonts w:eastAsia="Times New Roman" w:cs="Times New Roman"/>
          <w:b w:val="0"/>
          <w:i/>
          <w:color w:val="auto"/>
        </w:rPr>
        <w:t xml:space="preserve"> (e.g. reports, article</w:t>
      </w:r>
      <w:r w:rsidR="006123A2">
        <w:rPr>
          <w:rFonts w:eastAsia="Times New Roman" w:cs="Times New Roman"/>
          <w:b w:val="0"/>
          <w:i/>
          <w:color w:val="auto"/>
        </w:rPr>
        <w:t>s</w:t>
      </w:r>
      <w:r w:rsidRPr="00BF2D27">
        <w:rPr>
          <w:rFonts w:eastAsia="Times New Roman" w:cs="Times New Roman"/>
          <w:b w:val="0"/>
          <w:i/>
          <w:color w:val="auto"/>
        </w:rPr>
        <w:t>, presentations).</w:t>
      </w:r>
    </w:p>
    <w:p w14:paraId="07A73D01" w14:textId="3FD10848" w:rsidR="00DA5B45" w:rsidRDefault="00DA5B45" w:rsidP="00DA5B45">
      <w:pPr>
        <w:pStyle w:val="Heading3"/>
        <w:rPr>
          <w:rFonts w:eastAsia="Times New Roman" w:cs="Times New Roman"/>
          <w:color w:val="002060"/>
        </w:rPr>
      </w:pPr>
      <w:r w:rsidRPr="00E70C37">
        <w:rPr>
          <w:rFonts w:eastAsia="Times New Roman" w:cs="Times New Roman"/>
          <w:b w:val="0"/>
          <w:color w:val="002E50"/>
          <w:sz w:val="27"/>
          <w:szCs w:val="27"/>
        </w:rPr>
        <w:object w:dxaOrig="225" w:dyaOrig="225" w14:anchorId="7D76EBE3">
          <v:shape id="_x0000_i1223" type="#_x0000_t75" style="width:436.65pt;height:66.65pt" o:ole="">
            <v:imagedata r:id="rId23" o:title=""/>
          </v:shape>
          <w:control r:id="rId37" w:name="DefaultOcxName1925212" w:shapeid="_x0000_i1223"/>
        </w:object>
      </w:r>
    </w:p>
    <w:p w14:paraId="1A17CCFA" w14:textId="77777777" w:rsidR="002729B4" w:rsidRDefault="002729B4" w:rsidP="002729B4">
      <w:pPr>
        <w:pStyle w:val="Heading3"/>
        <w:rPr>
          <w:rFonts w:eastAsia="Times New Roman" w:cs="Times New Roman"/>
        </w:rPr>
      </w:pPr>
    </w:p>
    <w:p w14:paraId="4FC03009" w14:textId="77777777" w:rsidR="00C07018" w:rsidRDefault="00C07018" w:rsidP="00D53B7C">
      <w:pPr>
        <w:pStyle w:val="Heading3"/>
        <w:rPr>
          <w:rFonts w:eastAsia="Times New Roman" w:cs="Times New Roman"/>
          <w:color w:val="002060"/>
        </w:rPr>
      </w:pPr>
      <w:r w:rsidRPr="00C07018">
        <w:rPr>
          <w:rFonts w:eastAsia="Times New Roman" w:cs="Times New Roman"/>
          <w:color w:val="002060"/>
        </w:rPr>
        <w:t xml:space="preserve">HRP 202 Form – Continuing Review Application </w:t>
      </w:r>
    </w:p>
    <w:p w14:paraId="4C340304" w14:textId="69287A9A" w:rsidR="00C07018" w:rsidRPr="00C07018" w:rsidRDefault="00C07018" w:rsidP="00C07018">
      <w:r w:rsidRPr="00C07018">
        <w:rPr>
          <w:rFonts w:ascii="Times New Roman" w:eastAsia="Times New Roman" w:hAnsi="Times New Roman" w:cs="Times New Roman"/>
          <w:i/>
          <w:sz w:val="24"/>
          <w:szCs w:val="24"/>
        </w:rPr>
        <w:t>If Human Subject Research approved by the IRB, complete the HRP 202 Form – Continuing Review Application</w:t>
      </w:r>
    </w:p>
    <w:p w14:paraId="3539BA57" w14:textId="77777777" w:rsidR="000E51B0" w:rsidRDefault="000E51B0" w:rsidP="00D53B7C">
      <w:pPr>
        <w:pStyle w:val="Heading3"/>
        <w:rPr>
          <w:rFonts w:eastAsia="Times New Roman" w:cs="Times New Roman"/>
          <w:color w:val="002060"/>
        </w:rPr>
      </w:pPr>
    </w:p>
    <w:p w14:paraId="6DE670AF" w14:textId="6E0E49FF" w:rsidR="00D53B7C" w:rsidRDefault="00D53B7C" w:rsidP="00D53B7C">
      <w:pPr>
        <w:pStyle w:val="Heading3"/>
        <w:rPr>
          <w:rFonts w:eastAsia="Times New Roman" w:cs="Times New Roman"/>
          <w:color w:val="002060"/>
        </w:rPr>
      </w:pPr>
      <w:r>
        <w:rPr>
          <w:rFonts w:eastAsia="Times New Roman" w:cs="Times New Roman"/>
          <w:color w:val="002060"/>
        </w:rPr>
        <w:t>Principal Investigator</w:t>
      </w:r>
    </w:p>
    <w:p w14:paraId="46956489" w14:textId="03F093A7" w:rsidR="00B67E98" w:rsidRDefault="00B67E98" w:rsidP="00B67E98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By checking the box, </w:t>
      </w:r>
      <w:r w:rsidRPr="0066106F">
        <w:rPr>
          <w:rFonts w:ascii="Times New Roman" w:hAnsi="Times New Roman" w:cs="Times New Roman"/>
          <w:i/>
          <w:sz w:val="24"/>
          <w:szCs w:val="24"/>
        </w:rPr>
        <w:t xml:space="preserve">I </w:t>
      </w:r>
      <w:r>
        <w:rPr>
          <w:rFonts w:ascii="Times New Roman" w:hAnsi="Times New Roman" w:cs="Times New Roman"/>
          <w:i/>
          <w:sz w:val="24"/>
          <w:szCs w:val="24"/>
        </w:rPr>
        <w:t xml:space="preserve">certify that I </w:t>
      </w:r>
      <w:r w:rsidRPr="0066106F">
        <w:rPr>
          <w:rFonts w:ascii="Times New Roman" w:hAnsi="Times New Roman" w:cs="Times New Roman"/>
          <w:i/>
          <w:sz w:val="24"/>
          <w:szCs w:val="24"/>
        </w:rPr>
        <w:t xml:space="preserve">have read this report and confirm that to the best of my knowledge it accurately </w:t>
      </w:r>
      <w:r w:rsidR="00146EB5">
        <w:rPr>
          <w:rFonts w:ascii="Times New Roman" w:hAnsi="Times New Roman" w:cs="Times New Roman"/>
          <w:i/>
          <w:sz w:val="24"/>
          <w:szCs w:val="24"/>
        </w:rPr>
        <w:t>reflects</w:t>
      </w:r>
      <w:r w:rsidR="00146EB5" w:rsidRPr="0066106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6106F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146EB5">
        <w:rPr>
          <w:rFonts w:ascii="Times New Roman" w:hAnsi="Times New Roman" w:cs="Times New Roman"/>
          <w:i/>
          <w:sz w:val="24"/>
          <w:szCs w:val="24"/>
        </w:rPr>
        <w:t>project’s progress</w:t>
      </w:r>
      <w:r w:rsidRPr="0066106F">
        <w:rPr>
          <w:rFonts w:ascii="Times New Roman" w:hAnsi="Times New Roman" w:cs="Times New Roman"/>
          <w:i/>
          <w:sz w:val="24"/>
          <w:szCs w:val="24"/>
        </w:rPr>
        <w:t>.</w:t>
      </w:r>
    </w:p>
    <w:p w14:paraId="6C3EB84E" w14:textId="61F59502" w:rsidR="00B67E98" w:rsidRPr="00D37E2B" w:rsidRDefault="00B67E98" w:rsidP="00B67E98">
      <w:pPr>
        <w:rPr>
          <w:rFonts w:ascii="Times New Roman" w:hAnsi="Times New Roman" w:cs="Times New Roman"/>
        </w:rPr>
      </w:pPr>
      <w:r w:rsidRPr="00D37E2B">
        <w:rPr>
          <w:rFonts w:ascii="Times New Roman" w:hAnsi="Times New Roman" w:cs="Times New Roman"/>
        </w:rPr>
        <w:object w:dxaOrig="225" w:dyaOrig="225" w14:anchorId="7202B8A1">
          <v:shape id="_x0000_i1228" type="#_x0000_t75" style="width:16.4pt;height:13.9pt" o:ole="">
            <v:imagedata r:id="rId19" o:title=""/>
          </v:shape>
          <w:control r:id="rId38" w:name="DefaultOcxName8141" w:shapeid="_x0000_i1228"/>
        </w:object>
      </w:r>
      <w:r w:rsidRPr="000E2BF3">
        <w:rPr>
          <w:rFonts w:ascii="Times New Roman" w:hAnsi="Times New Roman" w:cs="Times New Roman"/>
          <w:i/>
        </w:rPr>
        <w:t>Check the box</w:t>
      </w:r>
      <w:r w:rsidR="00C07018">
        <w:rPr>
          <w:rFonts w:ascii="Times New Roman" w:hAnsi="Times New Roman" w:cs="Times New Roman"/>
          <w:i/>
        </w:rPr>
        <w:t>.</w:t>
      </w:r>
    </w:p>
    <w:p w14:paraId="1C3E97D0" w14:textId="3DDD689A" w:rsidR="00D53B7C" w:rsidRPr="0066106F" w:rsidRDefault="00D53B7C" w:rsidP="00D53B7C">
      <w:pPr>
        <w:rPr>
          <w:rFonts w:ascii="Times New Roman" w:hAnsi="Times New Roman" w:cs="Times New Roman"/>
          <w:i/>
          <w:sz w:val="24"/>
          <w:szCs w:val="24"/>
        </w:rPr>
      </w:pPr>
    </w:p>
    <w:sectPr w:rsidR="00D53B7C" w:rsidRPr="0066106F" w:rsidSect="00A35531">
      <w:headerReference w:type="default" r:id="rId39"/>
      <w:footerReference w:type="default" r:id="rId4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46375" w14:textId="77777777" w:rsidR="00C734F7" w:rsidRDefault="00C734F7" w:rsidP="00FE00F8">
      <w:pPr>
        <w:spacing w:after="0" w:line="240" w:lineRule="auto"/>
      </w:pPr>
      <w:r>
        <w:separator/>
      </w:r>
    </w:p>
  </w:endnote>
  <w:endnote w:type="continuationSeparator" w:id="0">
    <w:p w14:paraId="778CD90E" w14:textId="77777777" w:rsidR="00C734F7" w:rsidRDefault="00C734F7" w:rsidP="00FE0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54170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27798E" w14:textId="38F28240" w:rsidR="00C734F7" w:rsidRDefault="00C734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EB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B7F31A3" w14:textId="76643347" w:rsidR="00C734F7" w:rsidRPr="00D95FF5" w:rsidRDefault="00C734F7" w:rsidP="7CA7A41F">
    <w:pPr>
      <w:pStyle w:val="Footer"/>
      <w:tabs>
        <w:tab w:val="clear" w:pos="9360"/>
      </w:tabs>
      <w:ind w:right="-270"/>
      <w:jc w:val="right"/>
      <w:rPr>
        <w:rFonts w:ascii="Times New Roman" w:hAnsi="Times New Roman" w:cs="Times New Roman"/>
        <w:i/>
        <w:iCs/>
        <w:color w:val="0070C0"/>
        <w:sz w:val="24"/>
        <w:szCs w:val="24"/>
      </w:rPr>
    </w:pPr>
    <w:bookmarkStart w:id="12" w:name="_Hlk112767770"/>
    <w:bookmarkStart w:id="13" w:name="_Hlk112767771"/>
    <w:r w:rsidRPr="7CA7A41F">
      <w:rPr>
        <w:rFonts w:ascii="Times New Roman" w:hAnsi="Times New Roman" w:cs="Times New Roman"/>
        <w:i/>
        <w:iCs/>
        <w:color w:val="0070C0"/>
        <w:sz w:val="24"/>
        <w:szCs w:val="24"/>
      </w:rPr>
      <w:t xml:space="preserve">Research Office, </w:t>
    </w:r>
    <w:bookmarkEnd w:id="12"/>
    <w:bookmarkEnd w:id="13"/>
    <w:r w:rsidR="006E7622">
      <w:rPr>
        <w:rFonts w:ascii="Times New Roman" w:hAnsi="Times New Roman" w:cs="Times New Roman"/>
        <w:i/>
        <w:iCs/>
        <w:color w:val="0070C0"/>
        <w:sz w:val="24"/>
        <w:szCs w:val="24"/>
      </w:rPr>
      <w:t>Dec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79FCC" w14:textId="77777777" w:rsidR="00C734F7" w:rsidRDefault="00C734F7" w:rsidP="00FE00F8">
      <w:pPr>
        <w:spacing w:after="0" w:line="240" w:lineRule="auto"/>
      </w:pPr>
      <w:r>
        <w:separator/>
      </w:r>
    </w:p>
  </w:footnote>
  <w:footnote w:type="continuationSeparator" w:id="0">
    <w:p w14:paraId="41C6EA8A" w14:textId="77777777" w:rsidR="00C734F7" w:rsidRDefault="00C734F7" w:rsidP="00FE00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2DE7E" w14:textId="47203E5F" w:rsidR="00C734F7" w:rsidRPr="009A6419" w:rsidRDefault="00A150EB" w:rsidP="009C5343">
    <w:pPr>
      <w:pStyle w:val="Header"/>
      <w:tabs>
        <w:tab w:val="clear" w:pos="9360"/>
      </w:tabs>
      <w:ind w:right="-270"/>
      <w:jc w:val="right"/>
      <w:rPr>
        <w:rFonts w:ascii="Times New Roman" w:hAnsi="Times New Roman" w:cs="Times New Roman"/>
        <w:i/>
        <w:noProof/>
        <w:color w:val="4472C4" w:themeColor="accent1"/>
        <w:sz w:val="24"/>
      </w:rPr>
    </w:pPr>
    <w:r>
      <w:rPr>
        <w:noProof/>
      </w:rPr>
      <w:drawing>
        <wp:inline distT="0" distB="0" distL="0" distR="0" wp14:anchorId="617BD4A5" wp14:editId="6699B560">
          <wp:extent cx="1828800" cy="399897"/>
          <wp:effectExtent l="0" t="0" r="0" b="635"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800" cy="3998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734F7">
      <w:rPr>
        <w:rFonts w:ascii="Times New Roman" w:hAnsi="Times New Roman" w:cs="Times New Roman"/>
        <w:i/>
        <w:noProof/>
        <w:color w:val="4472C4" w:themeColor="accent1"/>
        <w:sz w:val="24"/>
      </w:rPr>
      <w:t xml:space="preserve"> </w:t>
    </w:r>
    <w:r w:rsidR="0095084E">
      <w:rPr>
        <w:rFonts w:ascii="Times New Roman" w:hAnsi="Times New Roman" w:cs="Times New Roman"/>
        <w:i/>
        <w:noProof/>
        <w:color w:val="4472C4" w:themeColor="accent1"/>
        <w:sz w:val="24"/>
      </w:rPr>
      <w:t xml:space="preserve">        </w:t>
    </w:r>
    <w:r w:rsidR="00C734F7">
      <w:rPr>
        <w:rFonts w:ascii="Times New Roman" w:hAnsi="Times New Roman" w:cs="Times New Roman"/>
        <w:i/>
        <w:noProof/>
        <w:color w:val="4472C4" w:themeColor="accent1"/>
        <w:sz w:val="24"/>
      </w:rPr>
      <w:t xml:space="preserve">          Progress Report Template</w:t>
    </w:r>
  </w:p>
  <w:p w14:paraId="7E9E4F7F" w14:textId="77777777" w:rsidR="00C734F7" w:rsidRDefault="00C734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04B7B"/>
    <w:multiLevelType w:val="hybridMultilevel"/>
    <w:tmpl w:val="C2A82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9976A9"/>
    <w:multiLevelType w:val="hybridMultilevel"/>
    <w:tmpl w:val="1194B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175F9"/>
    <w:multiLevelType w:val="hybridMultilevel"/>
    <w:tmpl w:val="099A92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AE5984"/>
    <w:multiLevelType w:val="hybridMultilevel"/>
    <w:tmpl w:val="EBB40216"/>
    <w:lvl w:ilvl="0" w:tplc="62EA1D8C"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CF4BE5"/>
    <w:multiLevelType w:val="hybridMultilevel"/>
    <w:tmpl w:val="A6C8B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142326">
    <w:abstractNumId w:val="4"/>
  </w:num>
  <w:num w:numId="2" w16cid:durableId="823813278">
    <w:abstractNumId w:val="0"/>
  </w:num>
  <w:num w:numId="3" w16cid:durableId="700515859">
    <w:abstractNumId w:val="1"/>
  </w:num>
  <w:num w:numId="4" w16cid:durableId="1567644124">
    <w:abstractNumId w:val="2"/>
  </w:num>
  <w:num w:numId="5" w16cid:durableId="17856117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TY2MjY1NDE3MDJQ0lEKTi0uzszPAykwqgUAbpHBuCwAAAA="/>
  </w:docVars>
  <w:rsids>
    <w:rsidRoot w:val="000935EE"/>
    <w:rsid w:val="00002BD4"/>
    <w:rsid w:val="00043BA9"/>
    <w:rsid w:val="000615EE"/>
    <w:rsid w:val="000935EE"/>
    <w:rsid w:val="00097F99"/>
    <w:rsid w:val="000A5A07"/>
    <w:rsid w:val="000B07C7"/>
    <w:rsid w:val="000B155B"/>
    <w:rsid w:val="000B78C4"/>
    <w:rsid w:val="000B7F13"/>
    <w:rsid w:val="000D2F53"/>
    <w:rsid w:val="000E51B0"/>
    <w:rsid w:val="000F04ED"/>
    <w:rsid w:val="000F4D3D"/>
    <w:rsid w:val="000F53FA"/>
    <w:rsid w:val="000F609B"/>
    <w:rsid w:val="00107853"/>
    <w:rsid w:val="001312BA"/>
    <w:rsid w:val="00140567"/>
    <w:rsid w:val="00146EB5"/>
    <w:rsid w:val="00157AA8"/>
    <w:rsid w:val="0018455C"/>
    <w:rsid w:val="001B3F80"/>
    <w:rsid w:val="001C419F"/>
    <w:rsid w:val="001D398B"/>
    <w:rsid w:val="001E5056"/>
    <w:rsid w:val="001F2D4D"/>
    <w:rsid w:val="0020769E"/>
    <w:rsid w:val="002101D0"/>
    <w:rsid w:val="00222B25"/>
    <w:rsid w:val="002264A6"/>
    <w:rsid w:val="00232810"/>
    <w:rsid w:val="0024087F"/>
    <w:rsid w:val="002410C6"/>
    <w:rsid w:val="002543FA"/>
    <w:rsid w:val="002550E5"/>
    <w:rsid w:val="0025562B"/>
    <w:rsid w:val="002729B4"/>
    <w:rsid w:val="00277779"/>
    <w:rsid w:val="00281FFD"/>
    <w:rsid w:val="00287D23"/>
    <w:rsid w:val="002937B2"/>
    <w:rsid w:val="002A6330"/>
    <w:rsid w:val="002A7B9D"/>
    <w:rsid w:val="002D4FF9"/>
    <w:rsid w:val="002F47C2"/>
    <w:rsid w:val="00314C53"/>
    <w:rsid w:val="00317DA4"/>
    <w:rsid w:val="00323047"/>
    <w:rsid w:val="00331F3F"/>
    <w:rsid w:val="003520E8"/>
    <w:rsid w:val="003564E9"/>
    <w:rsid w:val="003644B4"/>
    <w:rsid w:val="00371CA5"/>
    <w:rsid w:val="003B4F53"/>
    <w:rsid w:val="003C308D"/>
    <w:rsid w:val="003C773E"/>
    <w:rsid w:val="003D40A5"/>
    <w:rsid w:val="003D4273"/>
    <w:rsid w:val="00414B08"/>
    <w:rsid w:val="0042438B"/>
    <w:rsid w:val="00473B5C"/>
    <w:rsid w:val="0047644A"/>
    <w:rsid w:val="00476DF3"/>
    <w:rsid w:val="00480229"/>
    <w:rsid w:val="00480B2C"/>
    <w:rsid w:val="00490F61"/>
    <w:rsid w:val="004940CE"/>
    <w:rsid w:val="004A1315"/>
    <w:rsid w:val="004A371F"/>
    <w:rsid w:val="004A71F7"/>
    <w:rsid w:val="004B2F5B"/>
    <w:rsid w:val="004B3A5B"/>
    <w:rsid w:val="004B3C6E"/>
    <w:rsid w:val="004B4091"/>
    <w:rsid w:val="004C2BF5"/>
    <w:rsid w:val="004D55CC"/>
    <w:rsid w:val="004F1556"/>
    <w:rsid w:val="004F291C"/>
    <w:rsid w:val="00511774"/>
    <w:rsid w:val="00511EA7"/>
    <w:rsid w:val="00522143"/>
    <w:rsid w:val="00524F56"/>
    <w:rsid w:val="00551AAA"/>
    <w:rsid w:val="00551FAD"/>
    <w:rsid w:val="0055457E"/>
    <w:rsid w:val="00555F98"/>
    <w:rsid w:val="00562D5E"/>
    <w:rsid w:val="005759CD"/>
    <w:rsid w:val="00575ABB"/>
    <w:rsid w:val="005805A0"/>
    <w:rsid w:val="005B215C"/>
    <w:rsid w:val="005C1575"/>
    <w:rsid w:val="005D0D64"/>
    <w:rsid w:val="005E6924"/>
    <w:rsid w:val="005F153F"/>
    <w:rsid w:val="005F5DC4"/>
    <w:rsid w:val="006123A2"/>
    <w:rsid w:val="00615F7A"/>
    <w:rsid w:val="006165B4"/>
    <w:rsid w:val="00617F50"/>
    <w:rsid w:val="006322D4"/>
    <w:rsid w:val="00651719"/>
    <w:rsid w:val="00653712"/>
    <w:rsid w:val="0066106F"/>
    <w:rsid w:val="00666AA8"/>
    <w:rsid w:val="006831AC"/>
    <w:rsid w:val="00683E03"/>
    <w:rsid w:val="00695E21"/>
    <w:rsid w:val="006B5AFB"/>
    <w:rsid w:val="006C4479"/>
    <w:rsid w:val="006C4A6F"/>
    <w:rsid w:val="006D37E5"/>
    <w:rsid w:val="006E230E"/>
    <w:rsid w:val="006E5588"/>
    <w:rsid w:val="006E6FF7"/>
    <w:rsid w:val="006E7622"/>
    <w:rsid w:val="00701F33"/>
    <w:rsid w:val="0072558C"/>
    <w:rsid w:val="007262CE"/>
    <w:rsid w:val="00730243"/>
    <w:rsid w:val="00756415"/>
    <w:rsid w:val="00757F5B"/>
    <w:rsid w:val="0078098B"/>
    <w:rsid w:val="00785E3A"/>
    <w:rsid w:val="007861D4"/>
    <w:rsid w:val="007A29D6"/>
    <w:rsid w:val="007C2055"/>
    <w:rsid w:val="00806F98"/>
    <w:rsid w:val="00831438"/>
    <w:rsid w:val="00833646"/>
    <w:rsid w:val="0083457A"/>
    <w:rsid w:val="00835E75"/>
    <w:rsid w:val="00844BE7"/>
    <w:rsid w:val="008539D2"/>
    <w:rsid w:val="0085713A"/>
    <w:rsid w:val="00861D7A"/>
    <w:rsid w:val="0086254A"/>
    <w:rsid w:val="00863691"/>
    <w:rsid w:val="00866912"/>
    <w:rsid w:val="00883610"/>
    <w:rsid w:val="0088582B"/>
    <w:rsid w:val="0088594F"/>
    <w:rsid w:val="00890E6F"/>
    <w:rsid w:val="00892F19"/>
    <w:rsid w:val="00894697"/>
    <w:rsid w:val="008C42A1"/>
    <w:rsid w:val="008C6286"/>
    <w:rsid w:val="008D1699"/>
    <w:rsid w:val="008E074E"/>
    <w:rsid w:val="008E299A"/>
    <w:rsid w:val="008E3B7A"/>
    <w:rsid w:val="008F2EAE"/>
    <w:rsid w:val="00907DCB"/>
    <w:rsid w:val="0092348D"/>
    <w:rsid w:val="00925693"/>
    <w:rsid w:val="0093534E"/>
    <w:rsid w:val="00936BCF"/>
    <w:rsid w:val="009444A0"/>
    <w:rsid w:val="0095084E"/>
    <w:rsid w:val="00966E2D"/>
    <w:rsid w:val="00971ACA"/>
    <w:rsid w:val="00972478"/>
    <w:rsid w:val="009768CA"/>
    <w:rsid w:val="009A41D1"/>
    <w:rsid w:val="009A6419"/>
    <w:rsid w:val="009A753E"/>
    <w:rsid w:val="009B4E40"/>
    <w:rsid w:val="009C5343"/>
    <w:rsid w:val="009F31F9"/>
    <w:rsid w:val="00A01ABD"/>
    <w:rsid w:val="00A07FD6"/>
    <w:rsid w:val="00A1063C"/>
    <w:rsid w:val="00A150EB"/>
    <w:rsid w:val="00A17176"/>
    <w:rsid w:val="00A21FEA"/>
    <w:rsid w:val="00A230CA"/>
    <w:rsid w:val="00A2392D"/>
    <w:rsid w:val="00A25FAA"/>
    <w:rsid w:val="00A27F7A"/>
    <w:rsid w:val="00A35531"/>
    <w:rsid w:val="00A5062D"/>
    <w:rsid w:val="00A52729"/>
    <w:rsid w:val="00A548A0"/>
    <w:rsid w:val="00A967CA"/>
    <w:rsid w:val="00A9793D"/>
    <w:rsid w:val="00AA2358"/>
    <w:rsid w:val="00AC112A"/>
    <w:rsid w:val="00AE1A8E"/>
    <w:rsid w:val="00B04A23"/>
    <w:rsid w:val="00B263A4"/>
    <w:rsid w:val="00B26A97"/>
    <w:rsid w:val="00B45A6D"/>
    <w:rsid w:val="00B47280"/>
    <w:rsid w:val="00B5199A"/>
    <w:rsid w:val="00B52D2E"/>
    <w:rsid w:val="00B6178E"/>
    <w:rsid w:val="00B66061"/>
    <w:rsid w:val="00B67314"/>
    <w:rsid w:val="00B67E98"/>
    <w:rsid w:val="00B75B29"/>
    <w:rsid w:val="00B77C2F"/>
    <w:rsid w:val="00BA4DC0"/>
    <w:rsid w:val="00BB3F2E"/>
    <w:rsid w:val="00BC2A6B"/>
    <w:rsid w:val="00BD1269"/>
    <w:rsid w:val="00BE577C"/>
    <w:rsid w:val="00C043CF"/>
    <w:rsid w:val="00C07018"/>
    <w:rsid w:val="00C37CC5"/>
    <w:rsid w:val="00C401D9"/>
    <w:rsid w:val="00C40B5C"/>
    <w:rsid w:val="00C46DC3"/>
    <w:rsid w:val="00C553EB"/>
    <w:rsid w:val="00C675A2"/>
    <w:rsid w:val="00C734F7"/>
    <w:rsid w:val="00C74C91"/>
    <w:rsid w:val="00C91722"/>
    <w:rsid w:val="00CA164B"/>
    <w:rsid w:val="00CA6564"/>
    <w:rsid w:val="00CB3095"/>
    <w:rsid w:val="00CC2E10"/>
    <w:rsid w:val="00CE365A"/>
    <w:rsid w:val="00D25409"/>
    <w:rsid w:val="00D37E2B"/>
    <w:rsid w:val="00D44CFE"/>
    <w:rsid w:val="00D521E5"/>
    <w:rsid w:val="00D53B7C"/>
    <w:rsid w:val="00D633F3"/>
    <w:rsid w:val="00D6429C"/>
    <w:rsid w:val="00D67A8D"/>
    <w:rsid w:val="00D95FF5"/>
    <w:rsid w:val="00DA21CF"/>
    <w:rsid w:val="00DA5B45"/>
    <w:rsid w:val="00DB6D44"/>
    <w:rsid w:val="00DD22F5"/>
    <w:rsid w:val="00DE0251"/>
    <w:rsid w:val="00E22E7E"/>
    <w:rsid w:val="00E232F4"/>
    <w:rsid w:val="00E32482"/>
    <w:rsid w:val="00E33E45"/>
    <w:rsid w:val="00E47081"/>
    <w:rsid w:val="00E50544"/>
    <w:rsid w:val="00E5376A"/>
    <w:rsid w:val="00E64D8D"/>
    <w:rsid w:val="00E70C37"/>
    <w:rsid w:val="00E838AB"/>
    <w:rsid w:val="00E925E5"/>
    <w:rsid w:val="00EA14A7"/>
    <w:rsid w:val="00EA1665"/>
    <w:rsid w:val="00EA7415"/>
    <w:rsid w:val="00EB21B6"/>
    <w:rsid w:val="00EB34D7"/>
    <w:rsid w:val="00EC338C"/>
    <w:rsid w:val="00ED2C25"/>
    <w:rsid w:val="00EE1FFD"/>
    <w:rsid w:val="00EE2ECB"/>
    <w:rsid w:val="00F017AA"/>
    <w:rsid w:val="00F01FF1"/>
    <w:rsid w:val="00F027D7"/>
    <w:rsid w:val="00F1024C"/>
    <w:rsid w:val="00F14D9D"/>
    <w:rsid w:val="00F30F37"/>
    <w:rsid w:val="00F421A9"/>
    <w:rsid w:val="00F63D2D"/>
    <w:rsid w:val="00F718C5"/>
    <w:rsid w:val="00F83505"/>
    <w:rsid w:val="00F87059"/>
    <w:rsid w:val="00F91740"/>
    <w:rsid w:val="00F92358"/>
    <w:rsid w:val="00F935B6"/>
    <w:rsid w:val="00FC644E"/>
    <w:rsid w:val="00FC735A"/>
    <w:rsid w:val="00FE00F8"/>
    <w:rsid w:val="00FE64DD"/>
    <w:rsid w:val="00FE6FE5"/>
    <w:rsid w:val="3FBDFCDA"/>
    <w:rsid w:val="74DCD023"/>
    <w:rsid w:val="76468B74"/>
    <w:rsid w:val="7CA7A41F"/>
    <w:rsid w:val="7FCA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7"/>
    <o:shapelayout v:ext="edit">
      <o:idmap v:ext="edit" data="1"/>
    </o:shapelayout>
  </w:shapeDefaults>
  <w:decimalSymbol w:val="."/>
  <w:listSeparator w:val=","/>
  <w14:docId w14:val="4D7AC541"/>
  <w15:chartTrackingRefBased/>
  <w15:docId w15:val="{DC13C2B8-2389-4D9C-B16B-E816B6865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409"/>
  </w:style>
  <w:style w:type="paragraph" w:styleId="Heading1">
    <w:name w:val="heading 1"/>
    <w:basedOn w:val="Normal"/>
    <w:next w:val="Normal"/>
    <w:link w:val="Heading1Char"/>
    <w:uiPriority w:val="9"/>
    <w:qFormat/>
    <w:rsid w:val="000935EE"/>
    <w:pPr>
      <w:keepNext/>
      <w:keepLines/>
      <w:spacing w:before="240" w:after="0" w:line="240" w:lineRule="auto"/>
      <w:jc w:val="center"/>
      <w:outlineLvl w:val="0"/>
    </w:pPr>
    <w:rPr>
      <w:rFonts w:ascii="Baskerville Old Face" w:eastAsiaTheme="majorEastAsia" w:hAnsi="Baskerville Old Face" w:cstheme="majorBidi"/>
      <w:b/>
      <w:color w:val="171717" w:themeColor="background2" w:themeShade="1A"/>
      <w:sz w:val="44"/>
      <w:szCs w:val="32"/>
    </w:rPr>
  </w:style>
  <w:style w:type="paragraph" w:styleId="Heading2">
    <w:name w:val="heading 2"/>
    <w:basedOn w:val="Normal"/>
    <w:link w:val="Heading2Char"/>
    <w:uiPriority w:val="9"/>
    <w:qFormat/>
    <w:rsid w:val="000935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222A35" w:themeColor="text2" w:themeShade="80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35EE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b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35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35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35EE"/>
    <w:rPr>
      <w:rFonts w:ascii="Baskerville Old Face" w:eastAsiaTheme="majorEastAsia" w:hAnsi="Baskerville Old Face" w:cstheme="majorBidi"/>
      <w:b/>
      <w:color w:val="171717" w:themeColor="background2" w:themeShade="1A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935EE"/>
    <w:rPr>
      <w:rFonts w:ascii="Times New Roman" w:eastAsia="Times New Roman" w:hAnsi="Times New Roman" w:cs="Times New Roman"/>
      <w:b/>
      <w:bCs/>
      <w:color w:val="222A35" w:themeColor="text2" w:themeShade="80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35EE"/>
    <w:rPr>
      <w:rFonts w:ascii="Times New Roman" w:eastAsiaTheme="majorEastAsia" w:hAnsi="Times New Roman" w:cstheme="majorBidi"/>
      <w:b/>
      <w:color w:val="1F3864" w:themeColor="accent1" w:themeShade="8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935E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935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35EE"/>
    <w:pPr>
      <w:spacing w:line="240" w:lineRule="auto"/>
    </w:pPr>
    <w:rPr>
      <w:rFonts w:ascii="Times New Roman" w:hAnsi="Times New Roman"/>
      <w:color w:val="2F5496" w:themeColor="accent1" w:themeShade="BF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35EE"/>
    <w:rPr>
      <w:rFonts w:ascii="Times New Roman" w:hAnsi="Times New Roman"/>
      <w:color w:val="2F5496" w:themeColor="accent1" w:themeShade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5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5E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935EE"/>
    <w:pPr>
      <w:spacing w:line="240" w:lineRule="auto"/>
      <w:ind w:left="720"/>
      <w:contextualSpacing/>
    </w:pPr>
    <w:rPr>
      <w:rFonts w:ascii="Times New Roman" w:hAnsi="Times New Roman"/>
      <w:color w:val="2F5496" w:themeColor="accent1" w:themeShade="BF"/>
      <w:sz w:val="24"/>
    </w:rPr>
  </w:style>
  <w:style w:type="character" w:customStyle="1" w:styleId="fieldset-legend">
    <w:name w:val="fieldset-legend"/>
    <w:basedOn w:val="DefaultParagraphFont"/>
    <w:rsid w:val="000935EE"/>
  </w:style>
  <w:style w:type="character" w:customStyle="1" w:styleId="form-required">
    <w:name w:val="form-required"/>
    <w:basedOn w:val="DefaultParagraphFont"/>
    <w:rsid w:val="000935EE"/>
  </w:style>
  <w:style w:type="character" w:customStyle="1" w:styleId="Heading4Char">
    <w:name w:val="Heading 4 Char"/>
    <w:basedOn w:val="DefaultParagraphFont"/>
    <w:link w:val="Heading4"/>
    <w:uiPriority w:val="9"/>
    <w:rsid w:val="000935E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35E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E00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0F8"/>
  </w:style>
  <w:style w:type="paragraph" w:styleId="Footer">
    <w:name w:val="footer"/>
    <w:basedOn w:val="Normal"/>
    <w:link w:val="FooterChar"/>
    <w:uiPriority w:val="99"/>
    <w:unhideWhenUsed/>
    <w:rsid w:val="00FE00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0F8"/>
  </w:style>
  <w:style w:type="paragraph" w:styleId="NoSpacing">
    <w:name w:val="No Spacing"/>
    <w:link w:val="NoSpacingChar"/>
    <w:uiPriority w:val="1"/>
    <w:qFormat/>
    <w:rsid w:val="00FE00F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E00F8"/>
    <w:rPr>
      <w:rFonts w:eastAsiaTheme="minorEastAsi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539D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539D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539D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539D2"/>
    <w:rPr>
      <w:rFonts w:ascii="Arial" w:hAnsi="Arial" w:cs="Arial"/>
      <w:vanish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174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971ACA"/>
    <w:rPr>
      <w:color w:val="808080"/>
    </w:rPr>
  </w:style>
  <w:style w:type="table" w:styleId="TableGrid">
    <w:name w:val="Table Grid"/>
    <w:basedOn w:val="TableNormal"/>
    <w:uiPriority w:val="39"/>
    <w:rsid w:val="00A96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967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A967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1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75754">
          <w:marLeft w:val="48"/>
          <w:marRight w:val="0"/>
          <w:marTop w:val="0"/>
          <w:marBottom w:val="0"/>
          <w:divBdr>
            <w:top w:val="single" w:sz="6" w:space="2" w:color="88B9DD"/>
            <w:left w:val="single" w:sz="6" w:space="2" w:color="88B9DD"/>
            <w:bottom w:val="single" w:sz="6" w:space="2" w:color="88B9DD"/>
            <w:right w:val="single" w:sz="6" w:space="2" w:color="88B9DD"/>
          </w:divBdr>
          <w:divsChild>
            <w:div w:id="1164592732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5797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1605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590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9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35133">
          <w:marLeft w:val="48"/>
          <w:marRight w:val="0"/>
          <w:marTop w:val="0"/>
          <w:marBottom w:val="0"/>
          <w:divBdr>
            <w:top w:val="single" w:sz="6" w:space="2" w:color="88B9DD"/>
            <w:left w:val="single" w:sz="6" w:space="2" w:color="88B9DD"/>
            <w:bottom w:val="single" w:sz="6" w:space="2" w:color="88B9DD"/>
            <w:right w:val="single" w:sz="6" w:space="2" w:color="88B9DD"/>
          </w:divBdr>
          <w:divsChild>
            <w:div w:id="994341525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08287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7458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0147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2.xml"/><Relationship Id="rId18" Type="http://schemas.openxmlformats.org/officeDocument/2006/relationships/control" Target="activeX/activeX7.xml"/><Relationship Id="rId26" Type="http://schemas.openxmlformats.org/officeDocument/2006/relationships/control" Target="activeX/activeX13.xml"/><Relationship Id="rId39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9.xml"/><Relationship Id="rId34" Type="http://schemas.openxmlformats.org/officeDocument/2006/relationships/control" Target="activeX/activeX21.xm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6.xml"/><Relationship Id="rId25" Type="http://schemas.openxmlformats.org/officeDocument/2006/relationships/control" Target="activeX/activeX12.xml"/><Relationship Id="rId33" Type="http://schemas.openxmlformats.org/officeDocument/2006/relationships/control" Target="activeX/activeX20.xml"/><Relationship Id="rId38" Type="http://schemas.openxmlformats.org/officeDocument/2006/relationships/control" Target="activeX/activeX25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5.xml"/><Relationship Id="rId20" Type="http://schemas.openxmlformats.org/officeDocument/2006/relationships/control" Target="activeX/activeX8.xml"/><Relationship Id="rId29" Type="http://schemas.openxmlformats.org/officeDocument/2006/relationships/control" Target="activeX/activeX16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control" Target="activeX/activeX11.xml"/><Relationship Id="rId32" Type="http://schemas.openxmlformats.org/officeDocument/2006/relationships/control" Target="activeX/activeX19.xml"/><Relationship Id="rId37" Type="http://schemas.openxmlformats.org/officeDocument/2006/relationships/control" Target="activeX/activeX24.xml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ontrol" Target="activeX/activeX4.xml"/><Relationship Id="rId23" Type="http://schemas.openxmlformats.org/officeDocument/2006/relationships/image" Target="media/image3.wmf"/><Relationship Id="rId28" Type="http://schemas.openxmlformats.org/officeDocument/2006/relationships/control" Target="activeX/activeX15.xml"/><Relationship Id="rId36" Type="http://schemas.openxmlformats.org/officeDocument/2006/relationships/control" Target="activeX/activeX23.xml"/><Relationship Id="rId10" Type="http://schemas.openxmlformats.org/officeDocument/2006/relationships/endnotes" Target="endnotes.xml"/><Relationship Id="rId19" Type="http://schemas.openxmlformats.org/officeDocument/2006/relationships/image" Target="media/image2.wmf"/><Relationship Id="rId31" Type="http://schemas.openxmlformats.org/officeDocument/2006/relationships/control" Target="activeX/activeX1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3.xml"/><Relationship Id="rId22" Type="http://schemas.openxmlformats.org/officeDocument/2006/relationships/control" Target="activeX/activeX10.xml"/><Relationship Id="rId27" Type="http://schemas.openxmlformats.org/officeDocument/2006/relationships/control" Target="activeX/activeX14.xml"/><Relationship Id="rId30" Type="http://schemas.openxmlformats.org/officeDocument/2006/relationships/control" Target="activeX/activeX17.xml"/><Relationship Id="rId35" Type="http://schemas.openxmlformats.org/officeDocument/2006/relationships/control" Target="activeX/activeX2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E9EF27-D1DF-47A7-9371-1E7407F94B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8876EB-41FA-4588-85A3-51644628FEBA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dd1adf8a-0c76-41a1-bb33-510a9f201208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3.xml><?xml version="1.0" encoding="utf-8"?>
<ds:datastoreItem xmlns:ds="http://schemas.openxmlformats.org/officeDocument/2006/customXml" ds:itemID="{8DF995CF-389F-4DF9-9D14-A333E9C058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76A473-DE35-4219-B64B-8F732615B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ing Document for Web-Based Research Project Submission Form</vt:lpstr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Document for Web-Based Research Project Submission Form</dc:title>
  <dc:subject/>
  <dc:creator>Araujo, Leana</dc:creator>
  <cp:keywords/>
  <dc:description/>
  <cp:lastModifiedBy>Leana Goncalves Araujo</cp:lastModifiedBy>
  <cp:revision>6</cp:revision>
  <cp:lastPrinted>2018-05-10T18:10:00Z</cp:lastPrinted>
  <dcterms:created xsi:type="dcterms:W3CDTF">2023-12-06T17:57:00Z</dcterms:created>
  <dcterms:modified xsi:type="dcterms:W3CDTF">2023-12-0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AuthorIds_UIVersion_1024">
    <vt:lpwstr>6</vt:lpwstr>
  </property>
  <property fmtid="{D5CDD505-2E9C-101B-9397-08002B2CF9AE}" pid="4" name="MediaServiceImageTags">
    <vt:lpwstr/>
  </property>
</Properties>
</file>